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C4CF9" w14:textId="05E57F11" w:rsidR="00350D71" w:rsidRDefault="00256145" w:rsidP="00F6281A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="00C62C29">
        <w:t xml:space="preserve">Retake </w:t>
      </w:r>
      <w:r w:rsidRPr="00AC30D4">
        <w:t>Exam –</w:t>
      </w:r>
      <w:r w:rsidR="00C62C29">
        <w:t xml:space="preserve"> L</w:t>
      </w:r>
      <w:r w:rsidR="00724843">
        <w:t xml:space="preserve">ocal </w:t>
      </w:r>
      <w:r w:rsidR="00C62C29">
        <w:t>O</w:t>
      </w:r>
      <w:r w:rsidR="00724843">
        <w:t>rphanages</w:t>
      </w:r>
    </w:p>
    <w:p w14:paraId="5F7D2044" w14:textId="700EAE07" w:rsidR="0061758F" w:rsidRPr="0061758F" w:rsidRDefault="00724843" w:rsidP="00350D71">
      <w:pPr>
        <w:rPr>
          <w:i/>
          <w:iCs/>
        </w:rPr>
      </w:pPr>
      <w:r>
        <w:rPr>
          <w:i/>
          <w:iCs/>
        </w:rPr>
        <w:t>In this da</w:t>
      </w:r>
      <w:r w:rsidR="00305603">
        <w:rPr>
          <w:i/>
          <w:iCs/>
        </w:rPr>
        <w:t>y</w:t>
      </w:r>
      <w:r>
        <w:rPr>
          <w:i/>
          <w:iCs/>
        </w:rPr>
        <w:t xml:space="preserve"> and age, thousands of children have to live in a cold, </w:t>
      </w:r>
      <w:r w:rsidR="00FD2ECA">
        <w:rPr>
          <w:i/>
          <w:iCs/>
        </w:rPr>
        <w:t>lonely</w:t>
      </w:r>
      <w:r>
        <w:rPr>
          <w:i/>
          <w:iCs/>
        </w:rPr>
        <w:t xml:space="preserve"> world, without the support of their</w:t>
      </w:r>
      <w:r w:rsidR="00FD2ECA">
        <w:rPr>
          <w:i/>
          <w:iCs/>
        </w:rPr>
        <w:t xml:space="preserve"> parents. </w:t>
      </w:r>
      <w:r w:rsidR="009136A8">
        <w:rPr>
          <w:i/>
          <w:iCs/>
        </w:rPr>
        <w:t xml:space="preserve">Left in an orphanage, they are forced to live without the presence of many things that bring </w:t>
      </w:r>
      <w:r w:rsidR="001A3FD1">
        <w:rPr>
          <w:i/>
          <w:iCs/>
        </w:rPr>
        <w:t xml:space="preserve">us </w:t>
      </w:r>
      <w:r w:rsidR="009136A8">
        <w:rPr>
          <w:i/>
          <w:iCs/>
        </w:rPr>
        <w:t xml:space="preserve">joy and happiness. Your task is to create an app and give an opportunity to volunteers to send </w:t>
      </w:r>
      <w:r w:rsidR="00305603">
        <w:rPr>
          <w:i/>
          <w:iCs/>
        </w:rPr>
        <w:t xml:space="preserve">resources which will support </w:t>
      </w:r>
      <w:r w:rsidR="001A3FD1">
        <w:rPr>
          <w:i/>
          <w:iCs/>
        </w:rPr>
        <w:t>orphanages around the country.</w:t>
      </w:r>
    </w:p>
    <w:p w14:paraId="42D2A7A5" w14:textId="58FBB887" w:rsidR="00256145" w:rsidRDefault="00256145" w:rsidP="00256145">
      <w:pPr>
        <w:spacing w:after="0"/>
      </w:pPr>
      <w:r w:rsidRPr="00AC30D4">
        <w:t xml:space="preserve">You are assigned to implement a </w:t>
      </w:r>
      <w:r w:rsidR="007A7801">
        <w:rPr>
          <w:b/>
          <w:bCs/>
        </w:rPr>
        <w:t xml:space="preserve">Single-Page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</w:t>
      </w:r>
      <w:r w:rsidR="005C129A">
        <w:t xml:space="preserve">the </w:t>
      </w:r>
      <w:r w:rsidRPr="00AC30D4">
        <w:t>user</w:t>
      </w:r>
      <w:r w:rsidR="005C129A">
        <w:t>’s</w:t>
      </w:r>
      <w:r w:rsidRPr="00AC30D4">
        <w:t xml:space="preserve"> interaction</w:t>
      </w:r>
      <w:r w:rsidR="00D116B8">
        <w:t>s,</w:t>
      </w:r>
      <w:r w:rsidRPr="00AC30D4">
        <w:t xml:space="preserve"> and </w:t>
      </w:r>
      <w:r w:rsidR="00963540">
        <w:t xml:space="preserve">support </w:t>
      </w:r>
      <w:r w:rsidR="005C129A">
        <w:t>user</w:t>
      </w:r>
      <w:r w:rsidR="00085E2B">
        <w:t xml:space="preserve"> </w:t>
      </w:r>
      <w:r w:rsidR="005C129A">
        <w:t>profiles</w:t>
      </w:r>
      <w:r w:rsidRPr="00AC30D4">
        <w:t xml:space="preserve"> and CRUD operations, using a REST service.</w:t>
      </w:r>
    </w:p>
    <w:p w14:paraId="5011CA41" w14:textId="79D70ABE" w:rsidR="003E1E36" w:rsidRPr="00A132F0" w:rsidRDefault="00A132F0" w:rsidP="00256145">
      <w:pPr>
        <w:spacing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77E00523" w14:textId="6634DD10" w:rsidR="0061758F" w:rsidRPr="0061758F" w:rsidRDefault="00A403EC" w:rsidP="0061758F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31EFB989" w:rsidR="00A403EC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>) for viewing and managin</w:t>
      </w:r>
      <w:r w:rsidR="0037306F">
        <w:t xml:space="preserve">g the needs of </w:t>
      </w:r>
      <w:r w:rsidR="0037306F">
        <w:rPr>
          <w:b/>
          <w:bCs/>
        </w:rPr>
        <w:t>local orphanag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94299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AA2010">
        <w:t xml:space="preserve">, </w:t>
      </w:r>
      <w:r w:rsidRPr="00AC30D4">
        <w:rPr>
          <w:b/>
          <w:bCs/>
        </w:rPr>
        <w:t>password</w:t>
      </w:r>
      <w:r w:rsidR="00AA2010">
        <w:rPr>
          <w:b/>
          <w:bCs/>
        </w:rPr>
        <w:t>,</w:t>
      </w:r>
      <w:r w:rsidR="00AA2010">
        <w:t xml:space="preserve"> </w:t>
      </w:r>
      <w:r w:rsidRPr="00AA2010">
        <w:t>which</w:t>
      </w:r>
      <w:r w:rsidRPr="00AC30D4">
        <w:t xml:space="preserve"> allows them to</w:t>
      </w:r>
      <w:r w:rsidR="00A555AD">
        <w:t xml:space="preserve"> </w:t>
      </w:r>
      <w:r w:rsidR="00360DC7">
        <w:rPr>
          <w:b/>
          <w:bCs/>
        </w:rPr>
        <w:t xml:space="preserve">make a post </w:t>
      </w:r>
      <w:r w:rsidR="00360DC7">
        <w:t xml:space="preserve">about the resources needed or </w:t>
      </w:r>
      <w:r w:rsidR="00360DC7" w:rsidRPr="00246CC7">
        <w:rPr>
          <w:b/>
          <w:bCs/>
        </w:rPr>
        <w:t>donate</w:t>
      </w:r>
      <w:r w:rsidR="00360DC7">
        <w:t xml:space="preserve"> to different orphanages</w:t>
      </w:r>
      <w:r w:rsidRPr="00AC30D4">
        <w:t xml:space="preserve">. </w:t>
      </w:r>
      <w:r w:rsidR="00A01298">
        <w:t>Post author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</w:t>
      </w:r>
      <w:r w:rsidR="00995E8E">
        <w:t>and</w:t>
      </w:r>
      <w:r w:rsidRPr="00AC30D4">
        <w:t xml:space="preserve"> </w:t>
      </w:r>
      <w:r w:rsidRPr="00AC30D4">
        <w:rPr>
          <w:b/>
          <w:bCs/>
        </w:rPr>
        <w:t>delete</w:t>
      </w:r>
      <w:r w:rsidRPr="00AC30D4">
        <w:t xml:space="preserve"> their own </w:t>
      </w:r>
      <w:r w:rsidR="00A01298">
        <w:t>posts</w:t>
      </w:r>
      <w:r w:rsidRPr="00AC30D4">
        <w:t xml:space="preserve"> at any time.</w:t>
      </w:r>
      <w:bookmarkStart w:id="1" w:name="_Hlk65055461"/>
      <w:bookmarkStart w:id="2" w:name="_Hlk65060598"/>
    </w:p>
    <w:p w14:paraId="265450D3" w14:textId="6E46E99D" w:rsidR="003964BD" w:rsidRPr="00AC30D4" w:rsidRDefault="003964BD" w:rsidP="00A403EC">
      <w:pPr>
        <w:spacing w:after="0"/>
      </w:pPr>
      <w:r>
        <w:rPr>
          <w:noProof/>
        </w:rPr>
        <w:drawing>
          <wp:inline distT="0" distB="0" distL="0" distR="0" wp14:anchorId="317D2904" wp14:editId="2032A390">
            <wp:extent cx="6626225" cy="326072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</w:t>
      </w:r>
      <w:r w:rsidRPr="00AC30D4">
        <w:lastRenderedPageBreak/>
        <w:t xml:space="preserve">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111DEB67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 xml:space="preserve">change </w:t>
      </w:r>
      <w:r w:rsidR="001525BC">
        <w:rPr>
          <w:b/>
          <w:bCs/>
        </w:rPr>
        <w:t xml:space="preserve">the </w:t>
      </w:r>
      <w:r w:rsidRPr="00AC30D4">
        <w:rPr>
          <w:b/>
          <w:bCs/>
        </w:rPr>
        <w:t>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2431CB" w:rsidRDefault="00F625C3" w:rsidP="00F625C3">
      <w:pPr>
        <w:rPr>
          <w:noProof/>
          <w:highlight w:val="yellow"/>
        </w:rPr>
      </w:pPr>
      <w:r w:rsidRPr="002431CB">
        <w:rPr>
          <w:noProof/>
          <w:highlight w:val="yellow"/>
        </w:rPr>
        <w:t xml:space="preserve">Implement a </w:t>
      </w:r>
      <w:r w:rsidR="000015B3" w:rsidRPr="002431CB">
        <w:rPr>
          <w:b/>
          <w:noProof/>
          <w:highlight w:val="yellow"/>
        </w:rPr>
        <w:t>NavBar</w:t>
      </w:r>
      <w:r w:rsidRPr="002431CB">
        <w:rPr>
          <w:noProof/>
          <w:highlight w:val="yellow"/>
        </w:rPr>
        <w:t xml:space="preserve"> for the </w:t>
      </w:r>
      <w:r w:rsidR="003F0355" w:rsidRPr="002431CB">
        <w:rPr>
          <w:noProof/>
          <w:highlight w:val="yellow"/>
        </w:rPr>
        <w:t>app</w:t>
      </w:r>
      <w:r w:rsidR="00851A0F" w:rsidRPr="002431CB">
        <w:rPr>
          <w:noProof/>
          <w:highlight w:val="yellow"/>
        </w:rPr>
        <w:t>: navigation links should correctly change the current screen (view).</w:t>
      </w:r>
    </w:p>
    <w:p w14:paraId="4AE0EC16" w14:textId="6993200C" w:rsidR="003F0355" w:rsidRPr="00E30537" w:rsidRDefault="00E30537" w:rsidP="00E30537">
      <w:pPr>
        <w:rPr>
          <w:b/>
          <w:u w:val="single"/>
        </w:rPr>
      </w:pPr>
      <w:r w:rsidRPr="002431CB">
        <w:rPr>
          <w:highlight w:val="yellow"/>
        </w:rPr>
        <w:t xml:space="preserve">Navigation links should correctly change the current page (view). </w:t>
      </w:r>
      <w:r w:rsidRPr="002431CB">
        <w:rPr>
          <w:b/>
          <w:bCs/>
          <w:highlight w:val="yellow"/>
        </w:rPr>
        <w:t>Guests</w:t>
      </w:r>
      <w:r w:rsidRPr="002431CB">
        <w:rPr>
          <w:highlight w:val="yellow"/>
        </w:rPr>
        <w:t xml:space="preserve"> (</w:t>
      </w:r>
      <w:r w:rsidR="004A4BAE" w:rsidRPr="002431CB">
        <w:rPr>
          <w:highlight w:val="yellow"/>
        </w:rPr>
        <w:t>non</w:t>
      </w:r>
      <w:r w:rsidRPr="002431CB">
        <w:rPr>
          <w:highlight w:val="yellow"/>
        </w:rPr>
        <w:t xml:space="preserve">-authenticated visitors) can see the links to the </w:t>
      </w:r>
      <w:r w:rsidR="001D3738" w:rsidRPr="002431CB">
        <w:rPr>
          <w:b/>
          <w:highlight w:val="yellow"/>
        </w:rPr>
        <w:t>Dashboard</w:t>
      </w:r>
      <w:r w:rsidRPr="002431CB">
        <w:rPr>
          <w:b/>
          <w:highlight w:val="yellow"/>
        </w:rPr>
        <w:t>,</w:t>
      </w:r>
      <w:r w:rsidRPr="002431CB">
        <w:rPr>
          <w:highlight w:val="yellow"/>
        </w:rPr>
        <w:t xml:space="preserve"> as well as the links to the </w:t>
      </w:r>
      <w:r w:rsidRPr="002431CB">
        <w:rPr>
          <w:b/>
          <w:bCs/>
          <w:highlight w:val="yellow"/>
        </w:rPr>
        <w:t>Login</w:t>
      </w:r>
      <w:r w:rsidRPr="002431CB">
        <w:rPr>
          <w:highlight w:val="yellow"/>
        </w:rPr>
        <w:t xml:space="preserve"> and </w:t>
      </w:r>
      <w:r w:rsidRPr="002431CB">
        <w:rPr>
          <w:b/>
          <w:bCs/>
          <w:highlight w:val="yellow"/>
        </w:rPr>
        <w:t>Register</w:t>
      </w:r>
      <w:r w:rsidRPr="002431CB">
        <w:rPr>
          <w:highlight w:val="yellow"/>
        </w:rPr>
        <w:t xml:space="preserve"> pages. The logged-in user navbar should contain the links to </w:t>
      </w:r>
      <w:r w:rsidR="00085E2B" w:rsidRPr="002431CB">
        <w:rPr>
          <w:highlight w:val="yellow"/>
        </w:rPr>
        <w:t xml:space="preserve">the </w:t>
      </w:r>
      <w:r w:rsidR="001D3738" w:rsidRPr="002431CB">
        <w:rPr>
          <w:b/>
          <w:bCs/>
          <w:highlight w:val="yellow"/>
        </w:rPr>
        <w:t>Dashboard</w:t>
      </w:r>
      <w:r w:rsidRPr="002431CB">
        <w:rPr>
          <w:highlight w:val="yellow"/>
        </w:rPr>
        <w:t xml:space="preserve"> page,</w:t>
      </w:r>
      <w:r w:rsidR="001D3738" w:rsidRPr="002431CB">
        <w:rPr>
          <w:highlight w:val="yellow"/>
        </w:rPr>
        <w:t xml:space="preserve"> </w:t>
      </w:r>
      <w:r w:rsidR="00C109FE" w:rsidRPr="002431CB">
        <w:rPr>
          <w:b/>
          <w:highlight w:val="yellow"/>
        </w:rPr>
        <w:t xml:space="preserve">My </w:t>
      </w:r>
      <w:r w:rsidR="00D23120" w:rsidRPr="002431CB">
        <w:rPr>
          <w:b/>
          <w:highlight w:val="yellow"/>
        </w:rPr>
        <w:t>Posts</w:t>
      </w:r>
      <w:r w:rsidR="001D3738" w:rsidRPr="002431CB">
        <w:rPr>
          <w:highlight w:val="yellow"/>
        </w:rPr>
        <w:t xml:space="preserve"> page,</w:t>
      </w:r>
      <w:r w:rsidRPr="002431CB">
        <w:rPr>
          <w:highlight w:val="yellow"/>
        </w:rPr>
        <w:t xml:space="preserve"> the </w:t>
      </w:r>
      <w:r w:rsidR="00AA19BD" w:rsidRPr="002431CB">
        <w:rPr>
          <w:b/>
          <w:bCs/>
          <w:highlight w:val="yellow"/>
        </w:rPr>
        <w:t>Create</w:t>
      </w:r>
      <w:r w:rsidR="00C109FE" w:rsidRPr="002431CB">
        <w:rPr>
          <w:b/>
          <w:bCs/>
          <w:highlight w:val="yellow"/>
        </w:rPr>
        <w:t xml:space="preserve"> </w:t>
      </w:r>
      <w:r w:rsidR="00D23120" w:rsidRPr="002431CB">
        <w:rPr>
          <w:b/>
          <w:bCs/>
          <w:highlight w:val="yellow"/>
        </w:rPr>
        <w:t>Post</w:t>
      </w:r>
      <w:r w:rsidRPr="002431CB">
        <w:rPr>
          <w:highlight w:val="yellow"/>
        </w:rPr>
        <w:t xml:space="preserve"> page,</w:t>
      </w:r>
      <w:r w:rsidR="003B73D6" w:rsidRPr="002431CB">
        <w:rPr>
          <w:highlight w:val="yellow"/>
        </w:rPr>
        <w:t xml:space="preserve"> </w:t>
      </w:r>
      <w:r w:rsidRPr="002431CB">
        <w:rPr>
          <w:highlight w:val="yellow"/>
        </w:rPr>
        <w:t xml:space="preserve">and a link for </w:t>
      </w:r>
      <w:r w:rsidR="00242994" w:rsidRPr="002431CB">
        <w:rPr>
          <w:highlight w:val="yellow"/>
        </w:rPr>
        <w:t>th</w:t>
      </w:r>
      <w:r w:rsidRPr="002431CB">
        <w:rPr>
          <w:highlight w:val="yellow"/>
        </w:rPr>
        <w:t xml:space="preserve">e </w:t>
      </w:r>
      <w:r w:rsidRPr="002431CB">
        <w:rPr>
          <w:b/>
          <w:bCs/>
          <w:highlight w:val="yellow"/>
        </w:rPr>
        <w:t>Logout</w:t>
      </w:r>
      <w:r w:rsidRPr="002431CB">
        <w:rPr>
          <w:highlight w:val="yellow"/>
        </w:rPr>
        <w:t xml:space="preserve"> action.</w:t>
      </w:r>
    </w:p>
    <w:p w14:paraId="7015D3A7" w14:textId="6C6E5AD3" w:rsidR="00FE176F" w:rsidRDefault="00E30537" w:rsidP="00FE176F">
      <w:pPr>
        <w:spacing w:after="0" w:line="360" w:lineRule="auto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3C5B114A" w14:textId="128B7886" w:rsidR="00E30537" w:rsidRDefault="00FE176F" w:rsidP="00FE176F">
      <w:pPr>
        <w:pStyle w:val="ListParagraph"/>
        <w:spacing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0B9B59B7" wp14:editId="07F23EBE">
            <wp:extent cx="6626225" cy="313690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FE176F">
      <w:pPr>
        <w:pStyle w:val="ListParagraph"/>
        <w:spacing w:before="120" w:after="0" w:line="360" w:lineRule="auto"/>
        <w:ind w:left="0"/>
        <w:rPr>
          <w:b/>
          <w:bCs/>
          <w:sz w:val="4"/>
        </w:rPr>
      </w:pPr>
    </w:p>
    <w:p w14:paraId="237687AE" w14:textId="67601765" w:rsidR="00FE176F" w:rsidRDefault="00E30537" w:rsidP="00FE176F">
      <w:pPr>
        <w:pStyle w:val="ListParagraph"/>
        <w:spacing w:before="120" w:after="0" w:line="360" w:lineRule="auto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280BEFB3" w14:textId="153FEA0B" w:rsidR="002440DF" w:rsidRDefault="00FE176F" w:rsidP="00FE176F">
      <w:pPr>
        <w:pStyle w:val="ListParagraph"/>
        <w:spacing w:before="120" w:after="120"/>
        <w:ind w:left="0"/>
        <w:rPr>
          <w:noProof/>
        </w:rPr>
      </w:pPr>
      <w:r>
        <w:rPr>
          <w:noProof/>
        </w:rPr>
        <w:drawing>
          <wp:inline distT="0" distB="0" distL="0" distR="0" wp14:anchorId="7360D08B" wp14:editId="57E07C55">
            <wp:extent cx="6626225" cy="28194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Pr="00B62490" w:rsidRDefault="009611E6" w:rsidP="009611E6">
      <w:pPr>
        <w:pStyle w:val="Heading3"/>
        <w:rPr>
          <w:noProof/>
          <w:highlight w:val="yellow"/>
        </w:rPr>
      </w:pPr>
      <w:r w:rsidRPr="00B62490">
        <w:rPr>
          <w:highlight w:val="yellow"/>
        </w:rPr>
        <w:t>Login</w:t>
      </w:r>
      <w:r w:rsidRPr="00B62490">
        <w:rPr>
          <w:noProof/>
          <w:highlight w:val="yellow"/>
        </w:rPr>
        <w:t xml:space="preserve"> User (5 pts)</w:t>
      </w:r>
    </w:p>
    <w:p w14:paraId="1D74EF84" w14:textId="73AC72F2" w:rsidR="009611E6" w:rsidRPr="00B62490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rPr>
          <w:highlight w:val="yellow"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included REST service</w:t>
      </w:r>
      <w:r w:rsidRPr="00B62490">
        <w:rPr>
          <w:highlight w:val="yellow"/>
        </w:rPr>
        <w:t xml:space="preserve"> comes with the following </w:t>
      </w:r>
      <w:r w:rsidRPr="00B62490">
        <w:rPr>
          <w:b/>
          <w:bCs/>
          <w:highlight w:val="yellow"/>
        </w:rPr>
        <w:t>premade</w:t>
      </w:r>
      <w:r w:rsidRPr="00B62490">
        <w:rPr>
          <w:highlight w:val="yellow"/>
        </w:rPr>
        <w:t xml:space="preserve"> user accounts, which you may use for </w:t>
      </w:r>
      <w:r w:rsidR="005360F2" w:rsidRPr="00B62490">
        <w:rPr>
          <w:highlight w:val="yellow"/>
        </w:rPr>
        <w:t>development</w:t>
      </w:r>
      <w:r w:rsidRPr="00B62490">
        <w:rPr>
          <w:highlight w:val="yellow"/>
        </w:rPr>
        <w:t>:</w:t>
      </w:r>
    </w:p>
    <w:p w14:paraId="0E23CE94" w14:textId="297DE0AF" w:rsidR="009611E6" w:rsidRPr="00B62490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B62490">
        <w:rPr>
          <w:highlight w:val="yellow"/>
        </w:rPr>
        <w:t xml:space="preserve">{ </w:t>
      </w:r>
      <w:r w:rsidR="005360F2" w:rsidRPr="00B62490">
        <w:rPr>
          <w:highlight w:val="yellow"/>
        </w:rPr>
        <w:t>"</w:t>
      </w:r>
      <w:r w:rsidRPr="00B62490">
        <w:rPr>
          <w:highlight w:val="yellow"/>
        </w:rPr>
        <w:t>email</w:t>
      </w:r>
      <w:r w:rsidR="005360F2" w:rsidRPr="00B62490">
        <w:rPr>
          <w:highlight w:val="yellow"/>
        </w:rPr>
        <w:t>"</w:t>
      </w:r>
      <w:r w:rsidRPr="00B62490">
        <w:rPr>
          <w:highlight w:val="yellow"/>
        </w:rPr>
        <w:t xml:space="preserve">: </w:t>
      </w:r>
      <w:r w:rsidR="005360F2" w:rsidRPr="00B62490">
        <w:rPr>
          <w:highlight w:val="yellow"/>
        </w:rPr>
        <w:t>"peter@abv.bg", "password": "123456" }</w:t>
      </w:r>
    </w:p>
    <w:p w14:paraId="641F602A" w14:textId="35F9AEF6" w:rsidR="005360F2" w:rsidRPr="00B62490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B62490">
        <w:rPr>
          <w:highlight w:val="yellow"/>
        </w:rPr>
        <w:t>{ "email": "</w:t>
      </w:r>
      <w:r w:rsidR="00136B68" w:rsidRPr="00B62490">
        <w:rPr>
          <w:highlight w:val="yellow"/>
        </w:rPr>
        <w:t>john</w:t>
      </w:r>
      <w:r w:rsidRPr="00B62490">
        <w:rPr>
          <w:highlight w:val="yellow"/>
        </w:rPr>
        <w:t>@abv.bg", "password": "123456" }</w:t>
      </w:r>
    </w:p>
    <w:p w14:paraId="7ED107B9" w14:textId="0300BFBD" w:rsidR="009611E6" w:rsidRDefault="009611E6" w:rsidP="009611E6">
      <w:pPr>
        <w:rPr>
          <w:b/>
          <w:bCs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Login</w:t>
      </w:r>
      <w:r w:rsidRPr="00B62490">
        <w:rPr>
          <w:highlight w:val="yellow"/>
        </w:rPr>
        <w:t xml:space="preserve"> page contains a form for existing user authentication.</w:t>
      </w:r>
      <w:r w:rsidR="00B04D53" w:rsidRPr="00B62490">
        <w:rPr>
          <w:highlight w:val="yellow"/>
        </w:rPr>
        <w:t xml:space="preserve"> After the user enters</w:t>
      </w:r>
      <w:r w:rsidRPr="00B62490">
        <w:rPr>
          <w:highlight w:val="yellow"/>
        </w:rPr>
        <w:t xml:space="preserve"> an</w:t>
      </w:r>
      <w:r w:rsidRPr="00B62490">
        <w:rPr>
          <w:b/>
          <w:noProof/>
          <w:highlight w:val="yellow"/>
        </w:rPr>
        <w:t xml:space="preserve"> email and</w:t>
      </w:r>
      <w:r w:rsidR="001415A0" w:rsidRPr="00B62490">
        <w:rPr>
          <w:b/>
          <w:noProof/>
          <w:highlight w:val="yellow"/>
        </w:rPr>
        <w:t xml:space="preserve"> a</w:t>
      </w:r>
      <w:r w:rsidRPr="00B62490">
        <w:rPr>
          <w:b/>
          <w:noProof/>
          <w:highlight w:val="yellow"/>
        </w:rPr>
        <w:t xml:space="preserve"> password</w:t>
      </w:r>
      <w:r w:rsidR="00BE0531" w:rsidRPr="00B62490">
        <w:rPr>
          <w:b/>
          <w:noProof/>
          <w:highlight w:val="yellow"/>
        </w:rPr>
        <w:t>,</w:t>
      </w:r>
      <w:r w:rsidRPr="00B62490">
        <w:rPr>
          <w:b/>
          <w:noProof/>
          <w:highlight w:val="yellow"/>
        </w:rPr>
        <w:t xml:space="preserve"> </w:t>
      </w:r>
      <w:r w:rsidRPr="00B62490">
        <w:rPr>
          <w:noProof/>
          <w:highlight w:val="yellow"/>
        </w:rPr>
        <w:t>t</w:t>
      </w:r>
      <w:r w:rsidRPr="00B62490">
        <w:rPr>
          <w:highlight w:val="yellow"/>
        </w:rPr>
        <w:t xml:space="preserve">he app should </w:t>
      </w:r>
      <w:r w:rsidR="00667D3F" w:rsidRPr="00B62490">
        <w:rPr>
          <w:highlight w:val="yellow"/>
        </w:rPr>
        <w:t>log in</w:t>
      </w:r>
      <w:r w:rsidRPr="00B62490">
        <w:rPr>
          <w:highlight w:val="yellow"/>
        </w:rPr>
        <w:t xml:space="preserve"> </w:t>
      </w:r>
      <w:r w:rsidR="00667D3F" w:rsidRPr="00B62490">
        <w:rPr>
          <w:highlight w:val="yellow"/>
        </w:rPr>
        <w:t xml:space="preserve">the </w:t>
      </w:r>
      <w:r w:rsidRPr="00B62490">
        <w:rPr>
          <w:highlight w:val="yellow"/>
        </w:rPr>
        <w:t>user in the system</w:t>
      </w:r>
      <w:r w:rsidRPr="00B62490">
        <w:rPr>
          <w:noProof/>
          <w:highlight w:val="yellow"/>
        </w:rPr>
        <w:t xml:space="preserve"> </w:t>
      </w:r>
      <w:r w:rsidRPr="00B62490">
        <w:rPr>
          <w:b/>
          <w:bCs/>
          <w:noProof/>
          <w:highlight w:val="yellow"/>
        </w:rPr>
        <w:t>if there are no empty fields</w:t>
      </w:r>
      <w:r w:rsidRPr="00B62490">
        <w:rPr>
          <w:b/>
          <w:bCs/>
          <w:highlight w:val="yellow"/>
        </w:rPr>
        <w:t>.</w:t>
      </w:r>
    </w:p>
    <w:p w14:paraId="34222E62" w14:textId="7294780E" w:rsidR="009611E6" w:rsidRPr="003964BD" w:rsidRDefault="00956280" w:rsidP="00415E99">
      <w:pPr>
        <w:rPr>
          <w:b/>
          <w:bCs/>
        </w:rPr>
      </w:pPr>
      <w:r w:rsidRPr="00956280">
        <w:rPr>
          <w:b/>
          <w:bCs/>
          <w:noProof/>
        </w:rPr>
        <w:lastRenderedPageBreak/>
        <w:drawing>
          <wp:inline distT="0" distB="0" distL="0" distR="0" wp14:anchorId="5E9CEF0C" wp14:editId="5A89402D">
            <wp:extent cx="6626225" cy="3065145"/>
            <wp:effectExtent l="0" t="0" r="3175" b="0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27EA" w14:textId="710D122C" w:rsidR="009611E6" w:rsidRPr="00B62490" w:rsidRDefault="009611E6" w:rsidP="009611E6">
      <w:pPr>
        <w:rPr>
          <w:highlight w:val="yellow"/>
        </w:rPr>
      </w:pPr>
      <w:r w:rsidRPr="00B62490">
        <w:rPr>
          <w:highlight w:val="yellow"/>
        </w:rPr>
        <w:t xml:space="preserve">Send the following </w:t>
      </w:r>
      <w:r w:rsidRPr="00B62490">
        <w:rPr>
          <w:b/>
          <w:bCs/>
          <w:highlight w:val="yellow"/>
        </w:rPr>
        <w:t>request</w:t>
      </w:r>
      <w:r w:rsidR="003B63DF" w:rsidRPr="00B62490">
        <w:rPr>
          <w:highlight w:val="yellow"/>
        </w:rPr>
        <w:t xml:space="preserve"> to perform login</w:t>
      </w:r>
      <w:r w:rsidRPr="00B62490">
        <w:rPr>
          <w:highlight w:val="yellow"/>
        </w:rPr>
        <w:t>:</w:t>
      </w:r>
    </w:p>
    <w:p w14:paraId="03BA0C56" w14:textId="77777777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Method: </w:t>
      </w:r>
      <w:r w:rsidRPr="00B62490">
        <w:rPr>
          <w:b w:val="0"/>
          <w:bCs/>
          <w:highlight w:val="yellow"/>
        </w:rPr>
        <w:t>POST</w:t>
      </w:r>
    </w:p>
    <w:p w14:paraId="270D0B40" w14:textId="44CEB08A" w:rsidR="00955490" w:rsidRPr="00B62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URL: </w:t>
      </w:r>
      <w:r w:rsidRPr="00B62490">
        <w:rPr>
          <w:b w:val="0"/>
          <w:bCs/>
          <w:highlight w:val="yellow"/>
        </w:rPr>
        <w:t>/users/login</w:t>
      </w:r>
    </w:p>
    <w:p w14:paraId="7A096123" w14:textId="5BC81CFD" w:rsidR="009611E6" w:rsidRDefault="009611E6" w:rsidP="00FE176F">
      <w:pPr>
        <w:spacing w:before="200"/>
      </w:pPr>
      <w:r w:rsidRPr="00B62490">
        <w:rPr>
          <w:highlight w:val="yellow"/>
        </w:rPr>
        <w:t xml:space="preserve">Required </w:t>
      </w:r>
      <w:r w:rsidRPr="00B62490">
        <w:rPr>
          <w:b/>
          <w:bCs/>
          <w:highlight w:val="yellow"/>
        </w:rPr>
        <w:t>headers</w:t>
      </w:r>
      <w:r w:rsidRPr="00B62490">
        <w:rPr>
          <w:highlight w:val="yellow"/>
        </w:rPr>
        <w:t xml:space="preserve"> are described in the documentation. The service expects a body with the following </w:t>
      </w:r>
      <w:r w:rsidR="00AB6B06" w:rsidRPr="00B62490">
        <w:rPr>
          <w:highlight w:val="yellow"/>
        </w:rPr>
        <w:t>structure</w:t>
      </w:r>
      <w:r w:rsidRPr="00B62490">
        <w:rPr>
          <w:highlight w:val="yellow"/>
        </w:rPr>
        <w:t>:</w:t>
      </w:r>
    </w:p>
    <w:p w14:paraId="35018384" w14:textId="77777777" w:rsidR="003B63DF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>{</w:t>
      </w:r>
    </w:p>
    <w:p w14:paraId="3FDF9C12" w14:textId="6202417E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 </w:t>
      </w:r>
      <w:r w:rsidR="00635EE1" w:rsidRPr="00B62490">
        <w:rPr>
          <w:highlight w:val="yellow"/>
        </w:rPr>
        <w:t xml:space="preserve"> </w:t>
      </w:r>
      <w:r w:rsidRPr="00B62490">
        <w:rPr>
          <w:highlight w:val="yellow"/>
        </w:rPr>
        <w:t>email,</w:t>
      </w:r>
    </w:p>
    <w:p w14:paraId="007339A8" w14:textId="77777777" w:rsidR="009611E6" w:rsidRPr="00B62490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  password</w:t>
      </w:r>
    </w:p>
    <w:p w14:paraId="7BEDFF82" w14:textId="485776EC" w:rsidR="00B06D50" w:rsidRPr="00B62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>}</w:t>
      </w:r>
    </w:p>
    <w:p w14:paraId="08F7762E" w14:textId="6C7C69A6" w:rsidR="009611E6" w:rsidRPr="00AC30D4" w:rsidRDefault="009611E6" w:rsidP="009611E6">
      <w:pPr>
        <w:rPr>
          <w:rFonts w:cstheme="minorHAnsi"/>
          <w:b/>
          <w:szCs w:val="24"/>
        </w:rPr>
      </w:pPr>
      <w:r w:rsidRPr="00B62490">
        <w:rPr>
          <w:highlight w:val="yellow"/>
        </w:rPr>
        <w:t xml:space="preserve">Upon success, </w:t>
      </w:r>
      <w:r w:rsidRPr="00B62490">
        <w:rPr>
          <w:rFonts w:cstheme="minorHAnsi"/>
          <w:szCs w:val="24"/>
          <w:highlight w:val="yellow"/>
        </w:rPr>
        <w:t xml:space="preserve">the </w:t>
      </w:r>
      <w:r w:rsidRPr="00B62490">
        <w:rPr>
          <w:rFonts w:cstheme="minorHAnsi"/>
          <w:b/>
          <w:szCs w:val="24"/>
          <w:highlight w:val="yellow"/>
        </w:rPr>
        <w:t>REST service</w:t>
      </w:r>
      <w:r w:rsidRPr="00B62490">
        <w:rPr>
          <w:rFonts w:cstheme="minorHAnsi"/>
          <w:szCs w:val="24"/>
          <w:highlight w:val="yellow"/>
        </w:rPr>
        <w:t xml:space="preserve"> will return the </w:t>
      </w:r>
      <w:r w:rsidRPr="00B62490">
        <w:rPr>
          <w:rFonts w:cstheme="minorHAnsi"/>
          <w:b/>
          <w:bCs/>
          <w:szCs w:val="24"/>
          <w:highlight w:val="yellow"/>
        </w:rPr>
        <w:t>newly created object</w:t>
      </w:r>
      <w:r w:rsidRPr="00B62490">
        <w:rPr>
          <w:rFonts w:cstheme="minorHAnsi"/>
          <w:szCs w:val="24"/>
          <w:highlight w:val="yellow"/>
        </w:rPr>
        <w:t xml:space="preserve"> with an automatically generated </w:t>
      </w:r>
      <w:r w:rsidRPr="00B62490">
        <w:rPr>
          <w:rFonts w:cstheme="minorHAnsi"/>
          <w:b/>
          <w:szCs w:val="24"/>
          <w:highlight w:val="yellow"/>
        </w:rPr>
        <w:t>_id</w:t>
      </w:r>
      <w:r w:rsidRPr="00B62490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B62490">
        <w:rPr>
          <w:rFonts w:cstheme="minorHAnsi"/>
          <w:b/>
          <w:szCs w:val="24"/>
          <w:highlight w:val="yellow"/>
        </w:rPr>
        <w:t>accessToken</w:t>
      </w:r>
      <w:proofErr w:type="spellEnd"/>
      <w:r w:rsidRPr="00B62490">
        <w:rPr>
          <w:highlight w:val="yellow"/>
        </w:rPr>
        <w:t xml:space="preserve">, which contains the </w:t>
      </w:r>
      <w:r w:rsidRPr="00B62490">
        <w:rPr>
          <w:b/>
          <w:bCs/>
          <w:highlight w:val="yellow"/>
        </w:rPr>
        <w:t>session token</w:t>
      </w:r>
      <w:r w:rsidRPr="00B62490">
        <w:rPr>
          <w:highlight w:val="yellow"/>
        </w:rPr>
        <w:t xml:space="preserve"> for the user</w:t>
      </w:r>
      <w:r w:rsidRPr="00B62490">
        <w:rPr>
          <w:rFonts w:cstheme="minorHAnsi"/>
          <w:b/>
          <w:szCs w:val="24"/>
          <w:highlight w:val="yellow"/>
        </w:rPr>
        <w:t xml:space="preserve"> – </w:t>
      </w:r>
      <w:r w:rsidRPr="00B62490">
        <w:rPr>
          <w:highlight w:val="yellow"/>
        </w:rPr>
        <w:t xml:space="preserve">you need to store this information using </w:t>
      </w:r>
      <w:proofErr w:type="spellStart"/>
      <w:r w:rsidRPr="00B62490">
        <w:rPr>
          <w:b/>
          <w:bCs/>
          <w:highlight w:val="yellow"/>
        </w:rPr>
        <w:t>sessionStorage</w:t>
      </w:r>
      <w:proofErr w:type="spellEnd"/>
      <w:r w:rsidRPr="00B62490">
        <w:rPr>
          <w:highlight w:val="yellow"/>
        </w:rPr>
        <w:t xml:space="preserve"> or </w:t>
      </w:r>
      <w:proofErr w:type="spellStart"/>
      <w:r w:rsidRPr="00B62490">
        <w:rPr>
          <w:b/>
          <w:bCs/>
          <w:highlight w:val="yellow"/>
        </w:rPr>
        <w:t>localStorage</w:t>
      </w:r>
      <w:proofErr w:type="spellEnd"/>
      <w:r w:rsidRPr="00B62490">
        <w:rPr>
          <w:b/>
          <w:bCs/>
          <w:highlight w:val="yellow"/>
        </w:rPr>
        <w:t>,</w:t>
      </w:r>
      <w:r w:rsidRPr="00B62490">
        <w:rPr>
          <w:highlight w:val="yellow"/>
        </w:rPr>
        <w:t xml:space="preserve"> in order to be able to perform authenticated requests.</w:t>
      </w:r>
    </w:p>
    <w:p w14:paraId="187D7C69" w14:textId="032674AD" w:rsidR="009611E6" w:rsidRPr="002E3FFD" w:rsidRDefault="009611E6" w:rsidP="009611E6">
      <w:r w:rsidRPr="00B62490">
        <w:rPr>
          <w:highlight w:val="yellow"/>
        </w:rPr>
        <w:t xml:space="preserve">If the login was successful, </w:t>
      </w:r>
      <w:r w:rsidRPr="00B62490">
        <w:rPr>
          <w:b/>
          <w:bCs/>
          <w:highlight w:val="yellow"/>
        </w:rPr>
        <w:t>redirect</w:t>
      </w:r>
      <w:r w:rsidRPr="00B62490">
        <w:rPr>
          <w:highlight w:val="yellow"/>
        </w:rPr>
        <w:t xml:space="preserve"> the user to the </w:t>
      </w:r>
      <w:r w:rsidR="00DD2F7E" w:rsidRPr="00B62490">
        <w:rPr>
          <w:b/>
          <w:highlight w:val="yellow"/>
        </w:rPr>
        <w:t>Dashboard</w:t>
      </w:r>
      <w:r w:rsidR="006724A0" w:rsidRPr="00B62490">
        <w:rPr>
          <w:b/>
          <w:highlight w:val="yellow"/>
        </w:rPr>
        <w:t xml:space="preserve"> </w:t>
      </w:r>
      <w:r w:rsidRPr="00B62490">
        <w:rPr>
          <w:highlight w:val="yellow"/>
        </w:rPr>
        <w:t xml:space="preserve">page. If there is an </w:t>
      </w:r>
      <w:r w:rsidRPr="00B62490">
        <w:rPr>
          <w:b/>
          <w:bCs/>
          <w:highlight w:val="yellow"/>
        </w:rPr>
        <w:t>error</w:t>
      </w:r>
      <w:r w:rsidRPr="00B62490">
        <w:rPr>
          <w:highlight w:val="yellow"/>
        </w:rPr>
        <w:t xml:space="preserve">, or the </w:t>
      </w:r>
      <w:r w:rsidRPr="00B62490">
        <w:rPr>
          <w:b/>
          <w:bCs/>
          <w:highlight w:val="yellow"/>
        </w:rPr>
        <w:t>validations</w:t>
      </w:r>
      <w:r w:rsidRPr="00B62490">
        <w:rPr>
          <w:highlight w:val="yellow"/>
        </w:rPr>
        <w:t xml:space="preserve"> don’t pass, display an appropriate error message, using a system dialog (</w:t>
      </w:r>
      <w:r w:rsidRPr="00B62490">
        <w:rPr>
          <w:rStyle w:val="CodeChar"/>
          <w:highlight w:val="yellow"/>
        </w:rPr>
        <w:t>window.alert</w:t>
      </w:r>
      <w:r w:rsidRPr="00B62490">
        <w:rPr>
          <w:highlight w:val="yellow"/>
        </w:rP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717B6E80" w14:textId="77777777" w:rsidR="006F6E96" w:rsidRPr="00B62490" w:rsidRDefault="00FE176F" w:rsidP="006F6E96">
      <w:pPr>
        <w:spacing w:before="120" w:after="120"/>
        <w:jc w:val="both"/>
        <w:rPr>
          <w:noProof/>
          <w:highlight w:val="yellow"/>
        </w:rPr>
      </w:pPr>
      <w:r w:rsidRPr="00B62490">
        <w:rPr>
          <w:highlight w:val="yellow"/>
        </w:rPr>
        <w:t xml:space="preserve">The </w:t>
      </w:r>
      <w:r w:rsidRPr="00B62490">
        <w:rPr>
          <w:b/>
          <w:bCs/>
          <w:highlight w:val="yellow"/>
        </w:rPr>
        <w:t>Register</w:t>
      </w:r>
      <w:r w:rsidRPr="00B62490">
        <w:rPr>
          <w:highlight w:val="yellow"/>
        </w:rPr>
        <w:t xml:space="preserve"> page contains a form for new user registration. </w:t>
      </w:r>
      <w:r w:rsidR="009074E8" w:rsidRPr="00B62490">
        <w:rPr>
          <w:noProof/>
          <w:highlight w:val="yellow"/>
        </w:rPr>
        <w:t xml:space="preserve">After the user enters </w:t>
      </w:r>
      <w:r w:rsidR="00290CA6" w:rsidRPr="00B62490">
        <w:rPr>
          <w:noProof/>
          <w:highlight w:val="yellow"/>
        </w:rPr>
        <w:t>an</w:t>
      </w:r>
      <w:r w:rsidR="0038470B" w:rsidRPr="00B62490">
        <w:rPr>
          <w:noProof/>
          <w:highlight w:val="yellow"/>
        </w:rPr>
        <w:t xml:space="preserve"> </w:t>
      </w:r>
      <w:r w:rsidR="00136B68" w:rsidRPr="00B62490">
        <w:rPr>
          <w:b/>
          <w:noProof/>
          <w:highlight w:val="yellow"/>
        </w:rPr>
        <w:t>email</w:t>
      </w:r>
      <w:r w:rsidR="00E30537" w:rsidRPr="00B62490">
        <w:rPr>
          <w:b/>
          <w:noProof/>
          <w:highlight w:val="yellow"/>
        </w:rPr>
        <w:t>,</w:t>
      </w:r>
      <w:r w:rsidR="00290CA6" w:rsidRPr="00B62490">
        <w:rPr>
          <w:b/>
          <w:noProof/>
          <w:highlight w:val="yellow"/>
        </w:rPr>
        <w:t xml:space="preserve"> </w:t>
      </w:r>
      <w:r w:rsidR="00290CA6" w:rsidRPr="00B62490">
        <w:rPr>
          <w:bCs/>
          <w:noProof/>
          <w:highlight w:val="yellow"/>
        </w:rPr>
        <w:t>a</w:t>
      </w:r>
      <w:r w:rsidR="006F6E96" w:rsidRPr="00B62490">
        <w:rPr>
          <w:bCs/>
          <w:noProof/>
          <w:highlight w:val="yellow"/>
        </w:rPr>
        <w:t>nd</w:t>
      </w:r>
      <w:r w:rsidR="002965AD" w:rsidRPr="00B62490">
        <w:rPr>
          <w:noProof/>
          <w:highlight w:val="yellow"/>
        </w:rPr>
        <w:t xml:space="preserve"> </w:t>
      </w:r>
      <w:r w:rsidR="002965AD" w:rsidRPr="00B62490">
        <w:rPr>
          <w:b/>
          <w:noProof/>
          <w:highlight w:val="yellow"/>
        </w:rPr>
        <w:t>password</w:t>
      </w:r>
      <w:r w:rsidR="006F6E96" w:rsidRPr="00B62490">
        <w:rPr>
          <w:b/>
          <w:noProof/>
          <w:highlight w:val="yellow"/>
        </w:rPr>
        <w:t>,</w:t>
      </w:r>
      <w:r w:rsidR="00290CA6" w:rsidRPr="00B62490">
        <w:rPr>
          <w:bCs/>
          <w:noProof/>
          <w:highlight w:val="yellow"/>
        </w:rPr>
        <w:t xml:space="preserve"> the</w:t>
      </w:r>
      <w:r w:rsidR="00E30537" w:rsidRPr="00B62490">
        <w:rPr>
          <w:b/>
          <w:noProof/>
          <w:highlight w:val="yellow"/>
        </w:rPr>
        <w:t xml:space="preserve"> </w:t>
      </w:r>
      <w:r w:rsidR="005223D6" w:rsidRPr="00B62490">
        <w:rPr>
          <w:noProof/>
          <w:highlight w:val="yellow"/>
        </w:rPr>
        <w:t>app</w:t>
      </w:r>
      <w:r w:rsidR="002965AD" w:rsidRPr="00AC4476">
        <w:rPr>
          <w:noProof/>
        </w:rPr>
        <w:t xml:space="preserve"> </w:t>
      </w:r>
      <w:r w:rsidR="002965AD" w:rsidRPr="00B62490">
        <w:rPr>
          <w:noProof/>
          <w:highlight w:val="yellow"/>
        </w:rPr>
        <w:t xml:space="preserve">should register </w:t>
      </w:r>
      <w:r w:rsidR="00940291" w:rsidRPr="00B62490">
        <w:rPr>
          <w:noProof/>
          <w:highlight w:val="yellow"/>
        </w:rPr>
        <w:t xml:space="preserve">a </w:t>
      </w:r>
      <w:r w:rsidR="002965AD" w:rsidRPr="00B62490">
        <w:rPr>
          <w:noProof/>
          <w:highlight w:val="yellow"/>
        </w:rPr>
        <w:t>new user in the system</w:t>
      </w:r>
      <w:r w:rsidR="00242994" w:rsidRPr="00B62490">
        <w:rPr>
          <w:noProof/>
          <w:highlight w:val="yellow"/>
        </w:rPr>
        <w:t>.</w:t>
      </w:r>
    </w:p>
    <w:p w14:paraId="6E0F8CA3" w14:textId="18A79E95" w:rsidR="00AF1850" w:rsidRPr="00AC4476" w:rsidRDefault="00242994" w:rsidP="006F6E96">
      <w:pPr>
        <w:spacing w:before="120" w:after="120"/>
        <w:jc w:val="both"/>
        <w:rPr>
          <w:noProof/>
        </w:rPr>
      </w:pPr>
      <w:r w:rsidRPr="00B62490">
        <w:rPr>
          <w:b/>
          <w:bCs/>
          <w:noProof/>
          <w:highlight w:val="yellow"/>
        </w:rPr>
        <w:t>All fields</w:t>
      </w:r>
      <w:r w:rsidRPr="00B62490">
        <w:rPr>
          <w:noProof/>
          <w:highlight w:val="yellow"/>
        </w:rPr>
        <w:t xml:space="preserve"> are </w:t>
      </w:r>
      <w:r w:rsidRPr="00B62490">
        <w:rPr>
          <w:b/>
          <w:bCs/>
          <w:noProof/>
          <w:highlight w:val="yellow"/>
        </w:rPr>
        <w:t>required</w:t>
      </w:r>
      <w:r w:rsidRPr="00B62490">
        <w:rPr>
          <w:noProof/>
          <w:highlight w:val="yellow"/>
        </w:rPr>
        <w:t xml:space="preserve"> – if any of them is empty, display an </w:t>
      </w:r>
      <w:r w:rsidRPr="00B62490">
        <w:rPr>
          <w:b/>
          <w:bCs/>
          <w:noProof/>
          <w:highlight w:val="yellow"/>
        </w:rPr>
        <w:t>error</w:t>
      </w:r>
      <w:r w:rsidRPr="00B62490">
        <w:rPr>
          <w:noProof/>
          <w:highlight w:val="yellow"/>
        </w:rPr>
        <w:t>.</w:t>
      </w:r>
    </w:p>
    <w:p w14:paraId="6FB40C08" w14:textId="43709760" w:rsidR="00426A97" w:rsidRDefault="006F6E96" w:rsidP="003964BD">
      <w:pPr>
        <w:spacing w:before="120" w:after="12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16C20A1" wp14:editId="021EDA4D">
            <wp:extent cx="6626225" cy="3006725"/>
            <wp:effectExtent l="0" t="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62B8" w14:textId="059CE96F" w:rsidR="00E30537" w:rsidRPr="00B62490" w:rsidRDefault="00E30537" w:rsidP="007C549B">
      <w:pPr>
        <w:spacing w:before="200"/>
        <w:rPr>
          <w:highlight w:val="yellow"/>
        </w:rPr>
      </w:pPr>
      <w:r w:rsidRPr="00B62490">
        <w:rPr>
          <w:highlight w:val="yellow"/>
        </w:rPr>
        <w:t xml:space="preserve">Send the following </w:t>
      </w:r>
      <w:r w:rsidRPr="00B62490">
        <w:rPr>
          <w:b/>
          <w:bCs/>
          <w:highlight w:val="yellow"/>
        </w:rPr>
        <w:t>request</w:t>
      </w:r>
      <w:r w:rsidRPr="00B62490">
        <w:rPr>
          <w:highlight w:val="yellow"/>
        </w:rPr>
        <w:t xml:space="preserve"> to perform registration:</w:t>
      </w:r>
    </w:p>
    <w:p w14:paraId="5AEB2361" w14:textId="77777777" w:rsidR="00E30537" w:rsidRPr="00B62490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B62490">
        <w:rPr>
          <w:highlight w:val="yellow"/>
        </w:rPr>
        <w:t xml:space="preserve">Method: </w:t>
      </w:r>
      <w:r w:rsidRPr="00B62490">
        <w:rPr>
          <w:b w:val="0"/>
          <w:bCs/>
          <w:highlight w:val="yellow"/>
        </w:rPr>
        <w:t>POST</w:t>
      </w:r>
    </w:p>
    <w:p w14:paraId="1D83F3B0" w14:textId="0E01C9E9" w:rsidR="00426A97" w:rsidRPr="00B62490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B62490">
        <w:rPr>
          <w:highlight w:val="yellow"/>
        </w:rPr>
        <w:t xml:space="preserve">URL: </w:t>
      </w:r>
      <w:r w:rsidRPr="00B62490">
        <w:rPr>
          <w:b w:val="0"/>
          <w:bCs/>
          <w:highlight w:val="yellow"/>
        </w:rPr>
        <w:t>/users/register</w:t>
      </w:r>
    </w:p>
    <w:p w14:paraId="5F6612AD" w14:textId="693E7E66" w:rsidR="00E30537" w:rsidRDefault="00E30537" w:rsidP="007C549B">
      <w:pPr>
        <w:spacing w:before="200"/>
      </w:pPr>
      <w:r w:rsidRPr="00B62490">
        <w:rPr>
          <w:highlight w:val="yellow"/>
        </w:rPr>
        <w:t xml:space="preserve">Required </w:t>
      </w:r>
      <w:r w:rsidRPr="00B62490">
        <w:rPr>
          <w:b/>
          <w:bCs/>
          <w:highlight w:val="yellow"/>
        </w:rPr>
        <w:t>headers</w:t>
      </w:r>
      <w:r w:rsidRPr="00B62490">
        <w:rPr>
          <w:highlight w:val="yellow"/>
        </w:rP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60204D9D" w14:textId="2721BDF2" w:rsidR="005E5A83" w:rsidRPr="005E5A83" w:rsidRDefault="00635EE1" w:rsidP="005E5A8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3160D5AB" w14:textId="75ABB89F" w:rsidR="000757C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1754F5A7" w:rsidR="00E30537" w:rsidRPr="00B62490" w:rsidRDefault="00E30537" w:rsidP="007C549B">
      <w:pPr>
        <w:spacing w:before="200"/>
        <w:rPr>
          <w:rFonts w:cstheme="minorHAnsi"/>
          <w:b/>
          <w:szCs w:val="24"/>
          <w:highlight w:val="yellow"/>
        </w:rPr>
      </w:pPr>
      <w:r w:rsidRPr="00B62490">
        <w:rPr>
          <w:highlight w:val="yellow"/>
        </w:rPr>
        <w:t xml:space="preserve">Upon success, </w:t>
      </w:r>
      <w:r w:rsidRPr="00B62490">
        <w:rPr>
          <w:rFonts w:cstheme="minorHAnsi"/>
          <w:szCs w:val="24"/>
          <w:highlight w:val="yellow"/>
        </w:rPr>
        <w:t xml:space="preserve">the </w:t>
      </w:r>
      <w:r w:rsidRPr="00B62490">
        <w:rPr>
          <w:rFonts w:cstheme="minorHAnsi"/>
          <w:b/>
          <w:szCs w:val="24"/>
          <w:highlight w:val="yellow"/>
        </w:rPr>
        <w:t>REST service</w:t>
      </w:r>
      <w:r w:rsidRPr="00B62490">
        <w:rPr>
          <w:rFonts w:cstheme="minorHAnsi"/>
          <w:szCs w:val="24"/>
          <w:highlight w:val="yellow"/>
        </w:rPr>
        <w:t xml:space="preserve"> will return the newly created object with an automatically generated </w:t>
      </w:r>
      <w:r w:rsidRPr="00B62490">
        <w:rPr>
          <w:rFonts w:cstheme="minorHAnsi"/>
          <w:b/>
          <w:szCs w:val="24"/>
          <w:highlight w:val="yellow"/>
        </w:rPr>
        <w:t>_id</w:t>
      </w:r>
      <w:r w:rsidRPr="00B62490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B62490">
        <w:rPr>
          <w:rFonts w:cstheme="minorHAnsi"/>
          <w:b/>
          <w:szCs w:val="24"/>
          <w:highlight w:val="yellow"/>
        </w:rPr>
        <w:t>accessToken</w:t>
      </w:r>
      <w:proofErr w:type="spellEnd"/>
      <w:r w:rsidRPr="00B62490">
        <w:rPr>
          <w:highlight w:val="yellow"/>
        </w:rPr>
        <w:t xml:space="preserve">, which contains the </w:t>
      </w:r>
      <w:r w:rsidRPr="00B62490">
        <w:rPr>
          <w:b/>
          <w:bCs/>
          <w:highlight w:val="yellow"/>
        </w:rPr>
        <w:t>session token</w:t>
      </w:r>
      <w:r w:rsidRPr="00B62490">
        <w:rPr>
          <w:highlight w:val="yellow"/>
        </w:rPr>
        <w:t xml:space="preserve"> for the user</w:t>
      </w:r>
      <w:r w:rsidRPr="00B62490">
        <w:rPr>
          <w:rFonts w:cstheme="minorHAnsi"/>
          <w:b/>
          <w:szCs w:val="24"/>
          <w:highlight w:val="yellow"/>
        </w:rPr>
        <w:t xml:space="preserve"> – </w:t>
      </w:r>
      <w:r w:rsidRPr="00B62490">
        <w:rPr>
          <w:highlight w:val="yellow"/>
        </w:rPr>
        <w:t xml:space="preserve">you need to store this information using </w:t>
      </w:r>
      <w:proofErr w:type="spellStart"/>
      <w:r w:rsidRPr="00B62490">
        <w:rPr>
          <w:b/>
          <w:bCs/>
          <w:highlight w:val="yellow"/>
        </w:rPr>
        <w:t>sessionStorage</w:t>
      </w:r>
      <w:proofErr w:type="spellEnd"/>
      <w:r w:rsidRPr="00B62490">
        <w:rPr>
          <w:highlight w:val="yellow"/>
        </w:rPr>
        <w:t xml:space="preserve"> or </w:t>
      </w:r>
      <w:proofErr w:type="spellStart"/>
      <w:r w:rsidRPr="00B62490">
        <w:rPr>
          <w:b/>
          <w:bCs/>
          <w:highlight w:val="yellow"/>
        </w:rPr>
        <w:t>localStorage</w:t>
      </w:r>
      <w:proofErr w:type="spellEnd"/>
      <w:r w:rsidRPr="00B62490">
        <w:rPr>
          <w:b/>
          <w:bCs/>
          <w:highlight w:val="yellow"/>
        </w:rPr>
        <w:t>,</w:t>
      </w:r>
      <w:r w:rsidRPr="00B62490">
        <w:rPr>
          <w:highlight w:val="yellow"/>
        </w:rPr>
        <w:t xml:space="preserve"> in order to be able to perform authenticated requests.</w:t>
      </w:r>
    </w:p>
    <w:p w14:paraId="631EE3C0" w14:textId="47DF9778" w:rsidR="00350D71" w:rsidRDefault="00E30537" w:rsidP="007C549B">
      <w:pPr>
        <w:spacing w:before="200"/>
      </w:pPr>
      <w:r w:rsidRPr="00B62490">
        <w:rPr>
          <w:highlight w:val="yellow"/>
        </w:rPr>
        <w:t xml:space="preserve">If the registration was successful, </w:t>
      </w:r>
      <w:r w:rsidRPr="00B62490">
        <w:rPr>
          <w:b/>
          <w:bCs/>
          <w:highlight w:val="yellow"/>
        </w:rPr>
        <w:t>redirect</w:t>
      </w:r>
      <w:r w:rsidRPr="00B62490">
        <w:rPr>
          <w:highlight w:val="yellow"/>
        </w:rPr>
        <w:t xml:space="preserve"> the user to the </w:t>
      </w:r>
      <w:r w:rsidR="00E459EC" w:rsidRPr="00B62490">
        <w:rPr>
          <w:b/>
          <w:highlight w:val="yellow"/>
        </w:rPr>
        <w:t>Dashboard</w:t>
      </w:r>
      <w:r w:rsidRPr="00B62490">
        <w:rPr>
          <w:highlight w:val="yellow"/>
        </w:rPr>
        <w:t xml:space="preserve"> page. If there is an error or the </w:t>
      </w:r>
      <w:r w:rsidRPr="00B62490">
        <w:rPr>
          <w:b/>
          <w:bCs/>
          <w:highlight w:val="yellow"/>
        </w:rPr>
        <w:t>validations</w:t>
      </w:r>
      <w:r w:rsidRPr="00B62490">
        <w:rPr>
          <w:highlight w:val="yellow"/>
        </w:rPr>
        <w:t xml:space="preserve"> don’t pass, display an appropriate error message, using a system dialog (</w:t>
      </w:r>
      <w:r w:rsidRPr="00B62490">
        <w:rPr>
          <w:rStyle w:val="CodeChar"/>
          <w:highlight w:val="yellow"/>
        </w:rPr>
        <w:t>window.alert</w:t>
      </w:r>
      <w:r w:rsidRPr="00B62490">
        <w:rPr>
          <w:highlight w:val="yellow"/>
        </w:rPr>
        <w:t>).</w:t>
      </w:r>
    </w:p>
    <w:p w14:paraId="6A52B644" w14:textId="77777777" w:rsidR="00F625C3" w:rsidRPr="00894EF7" w:rsidRDefault="00F625C3" w:rsidP="00242994">
      <w:pPr>
        <w:pStyle w:val="Heading3"/>
        <w:rPr>
          <w:noProof/>
          <w:highlight w:val="yellow"/>
        </w:rPr>
      </w:pPr>
      <w:r w:rsidRPr="00894EF7">
        <w:rPr>
          <w:highlight w:val="yellow"/>
        </w:rPr>
        <w:t>Logout</w:t>
      </w:r>
      <w:r w:rsidR="0034653A" w:rsidRPr="00894EF7">
        <w:rPr>
          <w:noProof/>
          <w:highlight w:val="yellow"/>
        </w:rPr>
        <w:t xml:space="preserve"> (5 pts)</w:t>
      </w:r>
    </w:p>
    <w:p w14:paraId="02274CD0" w14:textId="77777777" w:rsidR="00E30537" w:rsidRPr="00894EF7" w:rsidRDefault="00E30537" w:rsidP="00E30537">
      <w:pPr>
        <w:rPr>
          <w:highlight w:val="yellow"/>
        </w:rPr>
      </w:pPr>
      <w:bookmarkStart w:id="3" w:name="_Hlk76653122"/>
      <w:r w:rsidRPr="00894EF7">
        <w:rPr>
          <w:highlight w:val="yellow"/>
        </w:rPr>
        <w:t xml:space="preserve">The logout action is available to </w:t>
      </w:r>
      <w:r w:rsidRPr="00894EF7">
        <w:rPr>
          <w:b/>
          <w:bCs/>
          <w:highlight w:val="yellow"/>
        </w:rPr>
        <w:t>logged-in users</w:t>
      </w:r>
      <w:r w:rsidRPr="00894EF7">
        <w:rPr>
          <w:highlight w:val="yellow"/>
        </w:rPr>
        <w:t xml:space="preserve">. Send the following </w:t>
      </w:r>
      <w:r w:rsidRPr="00894EF7">
        <w:rPr>
          <w:b/>
          <w:bCs/>
          <w:highlight w:val="yellow"/>
        </w:rPr>
        <w:t>request</w:t>
      </w:r>
      <w:r w:rsidRPr="00894EF7">
        <w:rPr>
          <w:highlight w:val="yellow"/>
        </w:rPr>
        <w:t xml:space="preserve"> to perform logout</w:t>
      </w:r>
      <w:bookmarkEnd w:id="3"/>
      <w:r w:rsidRPr="00894EF7">
        <w:rPr>
          <w:highlight w:val="yellow"/>
        </w:rPr>
        <w:t>:</w:t>
      </w:r>
    </w:p>
    <w:p w14:paraId="48578EE5" w14:textId="77777777" w:rsidR="00635EE1" w:rsidRPr="00894EF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94EF7">
        <w:rPr>
          <w:highlight w:val="yellow"/>
        </w:rPr>
        <w:t xml:space="preserve">Method: </w:t>
      </w:r>
      <w:r w:rsidRPr="00894EF7">
        <w:rPr>
          <w:b w:val="0"/>
          <w:bCs/>
          <w:highlight w:val="yellow"/>
        </w:rPr>
        <w:t>GET</w:t>
      </w:r>
      <w:r w:rsidR="00635EE1" w:rsidRPr="00894EF7">
        <w:rPr>
          <w:highlight w:val="yellow"/>
        </w:rPr>
        <w:t xml:space="preserve"> </w:t>
      </w:r>
    </w:p>
    <w:p w14:paraId="490147BA" w14:textId="09156A12" w:rsidR="001C1D88" w:rsidRPr="00894EF7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94EF7">
        <w:rPr>
          <w:highlight w:val="yellow"/>
        </w:rPr>
        <w:t xml:space="preserve">URL: </w:t>
      </w:r>
      <w:r w:rsidRPr="00894EF7">
        <w:rPr>
          <w:b w:val="0"/>
          <w:bCs/>
          <w:highlight w:val="yellow"/>
        </w:rPr>
        <w:t>/users/logout</w:t>
      </w:r>
      <w:bookmarkStart w:id="4" w:name="_Hlk76653191"/>
    </w:p>
    <w:p w14:paraId="23765775" w14:textId="6938F4C1" w:rsidR="00E30537" w:rsidRPr="00894EF7" w:rsidRDefault="00331628" w:rsidP="00E30537">
      <w:pPr>
        <w:rPr>
          <w:rFonts w:cstheme="minorHAnsi"/>
          <w:b/>
          <w:szCs w:val="24"/>
          <w:highlight w:val="yellow"/>
        </w:rPr>
      </w:pPr>
      <w:r w:rsidRPr="00894EF7">
        <w:rPr>
          <w:highlight w:val="yellow"/>
        </w:rPr>
        <w:t>The r</w:t>
      </w:r>
      <w:r w:rsidR="00E30537" w:rsidRPr="00894EF7">
        <w:rPr>
          <w:highlight w:val="yellow"/>
        </w:rPr>
        <w:t xml:space="preserve">equired </w:t>
      </w:r>
      <w:r w:rsidR="00E30537" w:rsidRPr="00894EF7">
        <w:rPr>
          <w:b/>
          <w:bCs/>
          <w:highlight w:val="yellow"/>
        </w:rPr>
        <w:t>headers</w:t>
      </w:r>
      <w:r w:rsidR="00E30537" w:rsidRPr="00894EF7">
        <w:rPr>
          <w:highlight w:val="yellow"/>
        </w:rPr>
        <w:t xml:space="preserve"> are described in the documentation. Upon success, </w:t>
      </w:r>
      <w:r w:rsidR="00E30537" w:rsidRPr="00894EF7">
        <w:rPr>
          <w:rFonts w:cstheme="minorHAnsi"/>
          <w:szCs w:val="24"/>
          <w:highlight w:val="yellow"/>
        </w:rPr>
        <w:t xml:space="preserve">the </w:t>
      </w:r>
      <w:r w:rsidR="00E30537" w:rsidRPr="00894EF7">
        <w:rPr>
          <w:rFonts w:cstheme="minorHAnsi"/>
          <w:b/>
          <w:szCs w:val="24"/>
          <w:highlight w:val="yellow"/>
        </w:rPr>
        <w:t>REST service</w:t>
      </w:r>
      <w:r w:rsidR="00E30537" w:rsidRPr="00894EF7">
        <w:rPr>
          <w:rFonts w:cstheme="minorHAnsi"/>
          <w:szCs w:val="24"/>
          <w:highlight w:val="yellow"/>
        </w:rPr>
        <w:t xml:space="preserve"> will return an </w:t>
      </w:r>
      <w:r w:rsidR="00E30537" w:rsidRPr="00894EF7">
        <w:rPr>
          <w:rFonts w:cstheme="minorHAnsi"/>
          <w:b/>
          <w:bCs/>
          <w:szCs w:val="24"/>
          <w:highlight w:val="yellow"/>
        </w:rPr>
        <w:t>empty response</w:t>
      </w:r>
      <w:r w:rsidR="00E30537" w:rsidRPr="00894EF7">
        <w:rPr>
          <w:rFonts w:cstheme="minorHAnsi"/>
          <w:szCs w:val="24"/>
          <w:highlight w:val="yellow"/>
        </w:rPr>
        <w:t xml:space="preserve">. Clear any session information you’ve stored in </w:t>
      </w:r>
      <w:r w:rsidR="00366CFB" w:rsidRPr="00894EF7">
        <w:rPr>
          <w:rFonts w:cstheme="minorHAnsi"/>
          <w:szCs w:val="24"/>
          <w:highlight w:val="yellow"/>
        </w:rPr>
        <w:t xml:space="preserve">the </w:t>
      </w:r>
      <w:r w:rsidR="00E30537" w:rsidRPr="00894EF7">
        <w:rPr>
          <w:rFonts w:cstheme="minorHAnsi"/>
          <w:szCs w:val="24"/>
          <w:highlight w:val="yellow"/>
        </w:rPr>
        <w:t>browser storage.</w:t>
      </w:r>
      <w:bookmarkEnd w:id="4"/>
    </w:p>
    <w:p w14:paraId="0E05FC13" w14:textId="662E3DF4" w:rsidR="005E1141" w:rsidRDefault="00E30537" w:rsidP="001B1BF4">
      <w:r w:rsidRPr="00894EF7">
        <w:rPr>
          <w:highlight w:val="yellow"/>
        </w:rPr>
        <w:t xml:space="preserve">If the logout was successful, </w:t>
      </w:r>
      <w:r w:rsidRPr="00894EF7">
        <w:rPr>
          <w:b/>
          <w:bCs/>
          <w:highlight w:val="yellow"/>
        </w:rPr>
        <w:t>redirect</w:t>
      </w:r>
      <w:r w:rsidRPr="00894EF7">
        <w:rPr>
          <w:highlight w:val="yellow"/>
        </w:rPr>
        <w:t xml:space="preserve"> the user to the </w:t>
      </w:r>
      <w:r w:rsidR="00E459EC" w:rsidRPr="00894EF7">
        <w:rPr>
          <w:b/>
          <w:bCs/>
          <w:highlight w:val="yellow"/>
        </w:rPr>
        <w:t>Dashboard</w:t>
      </w:r>
      <w:r w:rsidRPr="00894EF7">
        <w:rPr>
          <w:highlight w:val="yellow"/>
        </w:rPr>
        <w:t xml:space="preserve"> page.</w:t>
      </w:r>
    </w:p>
    <w:p w14:paraId="7A55486D" w14:textId="77777777" w:rsidR="00215DB3" w:rsidRPr="00AC4476" w:rsidRDefault="00215DB3" w:rsidP="00215DB3">
      <w:pPr>
        <w:pStyle w:val="Heading3"/>
        <w:rPr>
          <w:noProof/>
        </w:rPr>
      </w:pPr>
      <w:r>
        <w:rPr>
          <w:noProof/>
        </w:rPr>
        <w:t>Dashboard (15 pts)</w:t>
      </w:r>
    </w:p>
    <w:p w14:paraId="34C86F0A" w14:textId="4DB8F1AB" w:rsidR="00215DB3" w:rsidRPr="0016551F" w:rsidRDefault="00E76151" w:rsidP="00215DB3">
      <w:pPr>
        <w:rPr>
          <w:lang w:val="bg-BG"/>
        </w:rPr>
      </w:pPr>
      <w:r w:rsidRPr="00A45840">
        <w:rPr>
          <w:highlight w:val="yellow"/>
        </w:rPr>
        <w:t xml:space="preserve">The </w:t>
      </w:r>
      <w:r w:rsidR="00AA19BD" w:rsidRPr="00A45840">
        <w:rPr>
          <w:b/>
          <w:bCs/>
          <w:highlight w:val="yellow"/>
        </w:rPr>
        <w:t>Dashboard</w:t>
      </w:r>
      <w:r w:rsidRPr="00A45840">
        <w:rPr>
          <w:highlight w:val="yellow"/>
        </w:rPr>
        <w:t xml:space="preserve"> </w:t>
      </w:r>
      <w:r w:rsidRPr="00A45840">
        <w:rPr>
          <w:b/>
          <w:bCs/>
          <w:highlight w:val="yellow"/>
        </w:rPr>
        <w:t>Page</w:t>
      </w:r>
      <w:r w:rsidRPr="00A45840">
        <w:rPr>
          <w:highlight w:val="yellow"/>
        </w:rPr>
        <w:t xml:space="preserve"> </w:t>
      </w:r>
      <w:r w:rsidR="00215DB3" w:rsidRPr="00A45840">
        <w:rPr>
          <w:highlight w:val="yellow"/>
        </w:rPr>
        <w:t xml:space="preserve">displays a </w:t>
      </w:r>
      <w:r w:rsidR="00215DB3" w:rsidRPr="00A45840">
        <w:rPr>
          <w:b/>
          <w:bCs/>
          <w:highlight w:val="yellow"/>
        </w:rPr>
        <w:t>list of all materials</w:t>
      </w:r>
      <w:r w:rsidR="00215DB3" w:rsidRPr="00A45840">
        <w:rPr>
          <w:highlight w:val="yellow"/>
        </w:rPr>
        <w:t xml:space="preserve"> needed by all the orphanages in the system. Clicking on the </w:t>
      </w:r>
      <w:r w:rsidR="00215DB3" w:rsidRPr="00A45840">
        <w:rPr>
          <w:b/>
          <w:bCs/>
          <w:highlight w:val="yellow"/>
        </w:rPr>
        <w:t xml:space="preserve">[Details] </w:t>
      </w:r>
      <w:r w:rsidR="00215DB3" w:rsidRPr="00A45840">
        <w:rPr>
          <w:highlight w:val="yellow"/>
        </w:rPr>
        <w:t xml:space="preserve">button in the cards leads to the </w:t>
      </w:r>
      <w:r w:rsidR="00215DB3" w:rsidRPr="00A45840">
        <w:rPr>
          <w:b/>
          <w:bCs/>
          <w:highlight w:val="yellow"/>
        </w:rPr>
        <w:t>details page</w:t>
      </w:r>
      <w:r w:rsidR="00215DB3" w:rsidRPr="00A45840">
        <w:rPr>
          <w:highlight w:val="yellow"/>
        </w:rPr>
        <w:t xml:space="preserve"> for the selected post. This page should be visible to both </w:t>
      </w:r>
      <w:r w:rsidR="00215DB3" w:rsidRPr="00A45840">
        <w:rPr>
          <w:b/>
          <w:bCs/>
          <w:highlight w:val="yellow"/>
        </w:rPr>
        <w:t>guests</w:t>
      </w:r>
      <w:r w:rsidR="00215DB3" w:rsidRPr="00A45840">
        <w:rPr>
          <w:highlight w:val="yellow"/>
        </w:rPr>
        <w:t xml:space="preserve"> and </w:t>
      </w:r>
      <w:r w:rsidR="00215DB3" w:rsidRPr="00A45840">
        <w:rPr>
          <w:b/>
          <w:bCs/>
          <w:highlight w:val="yellow"/>
        </w:rPr>
        <w:t>logged-in</w:t>
      </w:r>
      <w:r w:rsidR="00215DB3" w:rsidRPr="00A45840">
        <w:rPr>
          <w:highlight w:val="yellow"/>
        </w:rPr>
        <w:t xml:space="preserve"> users.</w:t>
      </w:r>
    </w:p>
    <w:p w14:paraId="0858ACC6" w14:textId="77777777" w:rsidR="00215DB3" w:rsidRPr="00D73F8E" w:rsidRDefault="00215DB3" w:rsidP="00215DB3">
      <w:pPr>
        <w:rPr>
          <w:noProof/>
        </w:rPr>
      </w:pPr>
      <w:r w:rsidRPr="00E01879">
        <w:rPr>
          <w:noProof/>
        </w:rPr>
        <w:lastRenderedPageBreak/>
        <w:drawing>
          <wp:inline distT="0" distB="0" distL="0" distR="0" wp14:anchorId="7DD9EBB6" wp14:editId="2C3495A9">
            <wp:extent cx="6626225" cy="387731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8EF1C" w14:textId="77777777" w:rsidR="00215DB3" w:rsidRDefault="00215DB3" w:rsidP="00215DB3">
      <w:r w:rsidRPr="00882125">
        <w:rPr>
          <w:highlight w:val="yellow"/>
        </w:rPr>
        <w:t xml:space="preserve">If there are </w:t>
      </w:r>
      <w:r w:rsidRPr="00882125">
        <w:rPr>
          <w:b/>
          <w:bCs/>
          <w:highlight w:val="yellow"/>
        </w:rPr>
        <w:t>no posts</w:t>
      </w:r>
      <w:r w:rsidRPr="00882125">
        <w:rPr>
          <w:highlight w:val="yellow"/>
        </w:rPr>
        <w:t>, the following view should be displayed:</w:t>
      </w:r>
    </w:p>
    <w:p w14:paraId="1F29F471" w14:textId="77777777" w:rsidR="00215DB3" w:rsidRPr="00E30537" w:rsidRDefault="00215DB3" w:rsidP="00215DB3">
      <w:pPr>
        <w:jc w:val="center"/>
        <w:rPr>
          <w:noProof/>
        </w:rPr>
      </w:pPr>
      <w:r w:rsidRPr="00FF5DB6">
        <w:rPr>
          <w:noProof/>
        </w:rPr>
        <w:drawing>
          <wp:inline distT="0" distB="0" distL="0" distR="0" wp14:anchorId="785E47A3" wp14:editId="53EF30D9">
            <wp:extent cx="6626225" cy="3873500"/>
            <wp:effectExtent l="0" t="0" r="317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2C7" w14:textId="77777777" w:rsidR="00215DB3" w:rsidRPr="00A5623E" w:rsidRDefault="00215DB3" w:rsidP="00215DB3">
      <w:pPr>
        <w:rPr>
          <w:highlight w:val="yellow"/>
        </w:rPr>
      </w:pPr>
      <w:r w:rsidRPr="00A5623E">
        <w:rPr>
          <w:highlight w:val="yellow"/>
        </w:rPr>
        <w:t xml:space="preserve">Send the following </w:t>
      </w:r>
      <w:r w:rsidRPr="00A5623E">
        <w:rPr>
          <w:b/>
          <w:bCs/>
          <w:highlight w:val="yellow"/>
        </w:rPr>
        <w:t>request</w:t>
      </w:r>
      <w:r w:rsidRPr="00A5623E">
        <w:rPr>
          <w:highlight w:val="yellow"/>
        </w:rPr>
        <w:t xml:space="preserve"> to read the list of posts:</w:t>
      </w:r>
    </w:p>
    <w:p w14:paraId="5C4129F5" w14:textId="77777777" w:rsidR="00215DB3" w:rsidRPr="00A5623E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A5623E">
        <w:rPr>
          <w:highlight w:val="yellow"/>
        </w:rPr>
        <w:t xml:space="preserve">Method: </w:t>
      </w:r>
      <w:r w:rsidRPr="00A5623E">
        <w:rPr>
          <w:b w:val="0"/>
          <w:bCs/>
          <w:highlight w:val="yellow"/>
        </w:rPr>
        <w:t>GET</w:t>
      </w:r>
    </w:p>
    <w:p w14:paraId="7BCE30AD" w14:textId="459C12C7" w:rsidR="00215DB3" w:rsidRPr="00A5623E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A5623E">
        <w:rPr>
          <w:highlight w:val="yellow"/>
        </w:rPr>
        <w:t xml:space="preserve">URL: </w:t>
      </w:r>
      <w:r w:rsidRPr="00A5623E">
        <w:rPr>
          <w:b w:val="0"/>
          <w:bCs/>
          <w:highlight w:val="yellow"/>
        </w:rPr>
        <w:t>/data/posts?sortBy=_createdOn%20desc</w:t>
      </w:r>
    </w:p>
    <w:p w14:paraId="68066660" w14:textId="77E65180" w:rsidR="00E76151" w:rsidRDefault="00215DB3" w:rsidP="00215DB3">
      <w:r w:rsidRPr="00A5623E">
        <w:rPr>
          <w:highlight w:val="yellow"/>
        </w:rPr>
        <w:t xml:space="preserve">The required </w:t>
      </w:r>
      <w:r w:rsidRPr="00A5623E">
        <w:rPr>
          <w:b/>
          <w:bCs/>
          <w:highlight w:val="yellow"/>
        </w:rPr>
        <w:t>headers</w:t>
      </w:r>
      <w:r w:rsidRPr="00A5623E">
        <w:rPr>
          <w:highlight w:val="yellow"/>
        </w:rPr>
        <w:t xml:space="preserve"> are described in the documentation. The service will return an array of posts</w:t>
      </w:r>
    </w:p>
    <w:p w14:paraId="586C1B5B" w14:textId="5B60A7C5" w:rsidR="00E76151" w:rsidRDefault="00E76151" w:rsidP="00E76151">
      <w:pPr>
        <w:pStyle w:val="Heading3"/>
        <w:rPr>
          <w:noProof/>
        </w:rPr>
      </w:pPr>
      <w:r>
        <w:rPr>
          <w:noProof/>
        </w:rPr>
        <w:lastRenderedPageBreak/>
        <w:t>Create Page (15 pts)</w:t>
      </w:r>
    </w:p>
    <w:p w14:paraId="46625C02" w14:textId="77777777" w:rsidR="00E76151" w:rsidRDefault="00E76151" w:rsidP="00E76151">
      <w:r>
        <w:t xml:space="preserve">The </w:t>
      </w:r>
      <w:r w:rsidRPr="00E76151">
        <w:rPr>
          <w:b/>
          <w:bCs/>
        </w:rPr>
        <w:t>Create page</w:t>
      </w:r>
      <w:r>
        <w:t xml:space="preserve"> is available to </w:t>
      </w:r>
      <w:r w:rsidRPr="0073427C">
        <w:rPr>
          <w:b/>
          <w:bCs/>
        </w:rPr>
        <w:t>logged-in users</w:t>
      </w:r>
      <w:r>
        <w:t xml:space="preserve">. It contains a form for adding a new post about necessary </w:t>
      </w:r>
      <w:r w:rsidRPr="00ED7808">
        <w:rPr>
          <w:b/>
          <w:bCs/>
        </w:rPr>
        <w:t>materials or services</w:t>
      </w:r>
      <w:r>
        <w:t>.</w:t>
      </w:r>
      <w:r w:rsidRPr="007865BD">
        <w:t xml:space="preserve"> </w:t>
      </w:r>
      <w:r>
        <w:t xml:space="preserve">Check if </w:t>
      </w:r>
      <w:r w:rsidRPr="00120F19">
        <w:rPr>
          <w:b/>
          <w:bCs/>
        </w:rPr>
        <w:t>all the fields are filled</w:t>
      </w:r>
      <w:r>
        <w:t xml:space="preserve"> out before you send the request.</w:t>
      </w:r>
    </w:p>
    <w:p w14:paraId="46708C6C" w14:textId="61EBF17A" w:rsidR="00E76151" w:rsidRPr="00EB3864" w:rsidRDefault="00F460A7" w:rsidP="00E76151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9BB66E" wp14:editId="4DEC7E88">
            <wp:extent cx="6626225" cy="4128770"/>
            <wp:effectExtent l="0" t="0" r="3175" b="508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E0F3" w14:textId="77777777" w:rsidR="00E76151" w:rsidRDefault="00E76151" w:rsidP="00E76151">
      <w:r>
        <w:t xml:space="preserve">To create a post, send the following </w:t>
      </w:r>
      <w:r w:rsidRPr="007770AA">
        <w:rPr>
          <w:b/>
          <w:bCs/>
        </w:rPr>
        <w:t>request</w:t>
      </w:r>
      <w:r>
        <w:t>:</w:t>
      </w:r>
    </w:p>
    <w:p w14:paraId="1D0DC2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33F2AFCE" w14:textId="77777777" w:rsidR="00E76151" w:rsidRPr="009C049B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</w:t>
      </w:r>
    </w:p>
    <w:p w14:paraId="004F51D3" w14:textId="77777777" w:rsidR="00E76151" w:rsidRDefault="00E76151" w:rsidP="00E76151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user must enter:</w:t>
      </w:r>
    </w:p>
    <w:p w14:paraId="7E02B2E9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>title</w:t>
      </w:r>
      <w:r>
        <w:t xml:space="preserve"> - the materials needed to be donated</w:t>
      </w:r>
    </w:p>
    <w:p w14:paraId="48969BBE" w14:textId="77777777" w:rsidR="00E76151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description – </w:t>
      </w:r>
      <w:r>
        <w:t>more detailed information about the needed materials – size, quantity, etc.</w:t>
      </w:r>
    </w:p>
    <w:p w14:paraId="54E19D11" w14:textId="77777777" w:rsidR="00E76151" w:rsidRDefault="00E76151" w:rsidP="00E76151">
      <w:pPr>
        <w:pStyle w:val="ListParagraph"/>
        <w:numPr>
          <w:ilvl w:val="0"/>
          <w:numId w:val="23"/>
        </w:numPr>
      </w:pPr>
      <w:proofErr w:type="spellStart"/>
      <w:r>
        <w:rPr>
          <w:b/>
          <w:bCs/>
        </w:rPr>
        <w:t>imageUrl</w:t>
      </w:r>
      <w:proofErr w:type="spellEnd"/>
      <w:r>
        <w:rPr>
          <w:b/>
          <w:bCs/>
        </w:rPr>
        <w:t xml:space="preserve"> </w:t>
      </w:r>
      <w:r>
        <w:t>– an image of the expected material</w:t>
      </w:r>
    </w:p>
    <w:p w14:paraId="6E53753B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 xml:space="preserve">address – </w:t>
      </w:r>
      <w:r>
        <w:t>the address where the materials need to be sent</w:t>
      </w:r>
    </w:p>
    <w:p w14:paraId="6E966760" w14:textId="0793E330" w:rsidR="00E76151" w:rsidRPr="002020FD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phone </w:t>
      </w:r>
      <w:r>
        <w:rPr>
          <w:lang w:val="bg-BG"/>
        </w:rPr>
        <w:t xml:space="preserve">– </w:t>
      </w:r>
      <w:r>
        <w:t>a phone number on which the orphanage employee can be contacted</w:t>
      </w:r>
    </w:p>
    <w:p w14:paraId="1B08CA7C" w14:textId="77777777" w:rsidR="00E76151" w:rsidRDefault="00E76151" w:rsidP="00E76151">
      <w:pPr>
        <w:ind w:left="360"/>
      </w:pPr>
      <w:r>
        <w:t>The service expects a body with the following shape:</w:t>
      </w:r>
    </w:p>
    <w:p w14:paraId="3B4CAD38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079E23B3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58CC4226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2F128785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4E5B96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,</w:t>
      </w:r>
      <w:r>
        <w:br/>
        <w:t xml:space="preserve">  phone</w:t>
      </w:r>
    </w:p>
    <w:p w14:paraId="2C05A3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59D195C9" w14:textId="4F7F57CB" w:rsidR="00E76151" w:rsidRPr="00E76151" w:rsidRDefault="00E76151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Pr="00AC30D4">
        <w:t xml:space="preserve">to the </w:t>
      </w:r>
      <w:r>
        <w:rPr>
          <w:b/>
        </w:rPr>
        <w:t>Dashboard</w:t>
      </w:r>
      <w:r w:rsidRPr="00AC30D4">
        <w:t xml:space="preserve"> page</w:t>
      </w:r>
      <w:r>
        <w:t>.</w:t>
      </w:r>
    </w:p>
    <w:p w14:paraId="415B06D4" w14:textId="52D784C8" w:rsidR="00215DB3" w:rsidRDefault="00215DB3" w:rsidP="00215DB3">
      <w:pPr>
        <w:pStyle w:val="Heading3"/>
      </w:pPr>
      <w:r>
        <w:lastRenderedPageBreak/>
        <w:t>Details (10 pts)</w:t>
      </w:r>
    </w:p>
    <w:p w14:paraId="5C21D58C" w14:textId="77777777" w:rsidR="00215DB3" w:rsidRDefault="00215DB3" w:rsidP="00215DB3">
      <w:r w:rsidRPr="00A537C7">
        <w:rPr>
          <w:highlight w:val="yellow"/>
        </w:rPr>
        <w:t xml:space="preserve">All users should be able to </w:t>
      </w:r>
      <w:r w:rsidRPr="00A537C7">
        <w:rPr>
          <w:b/>
          <w:highlight w:val="yellow"/>
        </w:rPr>
        <w:t xml:space="preserve">view the details </w:t>
      </w:r>
      <w:r w:rsidRPr="00A537C7">
        <w:rPr>
          <w:bCs/>
          <w:highlight w:val="yellow"/>
        </w:rPr>
        <w:t>about</w:t>
      </w:r>
      <w:r w:rsidRPr="00A537C7">
        <w:rPr>
          <w:b/>
          <w:highlight w:val="yellow"/>
        </w:rPr>
        <w:t xml:space="preserve"> </w:t>
      </w:r>
      <w:r w:rsidRPr="00A537C7">
        <w:rPr>
          <w:highlight w:val="yellow"/>
        </w:rPr>
        <w:t xml:space="preserve">the posts. Clicking the </w:t>
      </w:r>
      <w:r w:rsidRPr="00A537C7">
        <w:rPr>
          <w:b/>
          <w:bCs/>
          <w:highlight w:val="yellow"/>
        </w:rPr>
        <w:t>[Details]</w:t>
      </w:r>
      <w:r w:rsidRPr="00A537C7">
        <w:rPr>
          <w:highlight w:val="yellow"/>
        </w:rPr>
        <w:t xml:space="preserve"> button on the </w:t>
      </w:r>
      <w:r w:rsidRPr="00A537C7">
        <w:rPr>
          <w:b/>
          <w:bCs/>
          <w:highlight w:val="yellow"/>
        </w:rPr>
        <w:t xml:space="preserve">post </w:t>
      </w:r>
      <w:r w:rsidRPr="00A537C7">
        <w:rPr>
          <w:highlight w:val="yellow"/>
        </w:rPr>
        <w:t xml:space="preserve">in the dashboard page should </w:t>
      </w:r>
      <w:r w:rsidRPr="00A537C7">
        <w:rPr>
          <w:b/>
          <w:bCs/>
          <w:highlight w:val="yellow"/>
        </w:rPr>
        <w:t>display</w:t>
      </w:r>
      <w:r w:rsidRPr="00A537C7">
        <w:rPr>
          <w:highlight w:val="yellow"/>
        </w:rPr>
        <w:t xml:space="preserve"> the </w:t>
      </w:r>
      <w:r w:rsidRPr="00A537C7">
        <w:rPr>
          <w:b/>
          <w:bCs/>
          <w:highlight w:val="yellow"/>
        </w:rPr>
        <w:t>Details</w:t>
      </w:r>
      <w:r w:rsidRPr="00A537C7">
        <w:rPr>
          <w:highlight w:val="yellow"/>
        </w:rPr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>
        <w:rPr>
          <w:b/>
        </w:rPr>
        <w:t>auth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>
        <w:t xml:space="preserve">, otherwise they should </w:t>
      </w:r>
      <w:r w:rsidRPr="00617F4F">
        <w:rPr>
          <w:b/>
          <w:bCs/>
        </w:rPr>
        <w:t xml:space="preserve">not be </w:t>
      </w:r>
      <w:r>
        <w:rPr>
          <w:b/>
          <w:bCs/>
        </w:rPr>
        <w:t>visible</w:t>
      </w:r>
      <w:r>
        <w:t xml:space="preserve">. The view for the </w:t>
      </w:r>
      <w:r>
        <w:rPr>
          <w:b/>
          <w:bCs/>
        </w:rPr>
        <w:t>authors</w:t>
      </w:r>
      <w:r>
        <w:t xml:space="preserve"> should look like this:</w:t>
      </w:r>
    </w:p>
    <w:p w14:paraId="36E90F24" w14:textId="3EB18180" w:rsidR="00215DB3" w:rsidRDefault="00E379CA" w:rsidP="00E76151">
      <w:r>
        <w:rPr>
          <w:noProof/>
        </w:rPr>
        <w:drawing>
          <wp:inline distT="0" distB="0" distL="0" distR="0" wp14:anchorId="3AC1D48E" wp14:editId="3B23FB25">
            <wp:extent cx="6626225" cy="320802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B66" w14:textId="1823D793" w:rsidR="00215DB3" w:rsidRDefault="00215DB3" w:rsidP="00215DB3">
      <w:r>
        <w:t xml:space="preserve">The view for the </w:t>
      </w:r>
      <w:r w:rsidR="00E76151">
        <w:rPr>
          <w:b/>
          <w:bCs/>
        </w:rPr>
        <w:t>no-author</w:t>
      </w:r>
      <w:r>
        <w:t xml:space="preserve"> should look like this:</w:t>
      </w:r>
    </w:p>
    <w:p w14:paraId="2147C0E6" w14:textId="2D563CC5" w:rsidR="00215DB3" w:rsidRDefault="00E379CA" w:rsidP="00E76151">
      <w:r>
        <w:rPr>
          <w:noProof/>
        </w:rPr>
        <w:drawing>
          <wp:inline distT="0" distB="0" distL="0" distR="0" wp14:anchorId="60661F31" wp14:editId="27E36C3A">
            <wp:extent cx="6626225" cy="322516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EDD7" w14:textId="77777777" w:rsidR="00E76151" w:rsidRDefault="00E76151" w:rsidP="00E76151">
      <w:r w:rsidRPr="00665612">
        <w:rPr>
          <w:highlight w:val="yellow"/>
        </w:rPr>
        <w:t xml:space="preserve">If there is </w:t>
      </w:r>
      <w:r w:rsidRPr="00665612">
        <w:rPr>
          <w:b/>
          <w:bCs/>
          <w:highlight w:val="yellow"/>
        </w:rPr>
        <w:t>no logged-in user</w:t>
      </w:r>
      <w:r w:rsidRPr="00665612">
        <w:rPr>
          <w:highlight w:val="yellow"/>
        </w:rPr>
        <w:t xml:space="preserve"> the details page should look like this:</w:t>
      </w:r>
    </w:p>
    <w:p w14:paraId="0ADA5C19" w14:textId="088D4C24" w:rsidR="00E76151" w:rsidRPr="00D45CD6" w:rsidRDefault="00E379CA" w:rsidP="00E76151">
      <w:r>
        <w:rPr>
          <w:noProof/>
        </w:rPr>
        <w:lastRenderedPageBreak/>
        <w:drawing>
          <wp:inline distT="0" distB="0" distL="0" distR="0" wp14:anchorId="2FAEA7F8" wp14:editId="76BDF029">
            <wp:extent cx="6626225" cy="320421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0B8D" w14:textId="77777777" w:rsidR="00215DB3" w:rsidRPr="00665612" w:rsidRDefault="00215DB3" w:rsidP="00215DB3">
      <w:pPr>
        <w:rPr>
          <w:highlight w:val="yellow"/>
        </w:rPr>
      </w:pPr>
      <w:r w:rsidRPr="00665612">
        <w:rPr>
          <w:highlight w:val="yellow"/>
        </w:rPr>
        <w:t xml:space="preserve">Send the following </w:t>
      </w:r>
      <w:r w:rsidRPr="00665612">
        <w:rPr>
          <w:b/>
          <w:bCs/>
          <w:highlight w:val="yellow"/>
        </w:rPr>
        <w:t>request</w:t>
      </w:r>
      <w:r w:rsidRPr="00665612">
        <w:rPr>
          <w:highlight w:val="yellow"/>
        </w:rPr>
        <w:t xml:space="preserve"> to read a single post:</w:t>
      </w:r>
    </w:p>
    <w:p w14:paraId="5A880274" w14:textId="77777777" w:rsidR="00215DB3" w:rsidRPr="00665612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665612">
        <w:rPr>
          <w:highlight w:val="yellow"/>
        </w:rPr>
        <w:t xml:space="preserve">Method: </w:t>
      </w:r>
      <w:r w:rsidRPr="00665612">
        <w:rPr>
          <w:b w:val="0"/>
          <w:bCs/>
          <w:highlight w:val="yellow"/>
        </w:rPr>
        <w:t>GET</w:t>
      </w:r>
    </w:p>
    <w:p w14:paraId="2ED2FB00" w14:textId="77777777" w:rsidR="00215DB3" w:rsidRPr="00665612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665612">
        <w:rPr>
          <w:highlight w:val="yellow"/>
        </w:rPr>
        <w:t xml:space="preserve">URL: </w:t>
      </w:r>
      <w:r w:rsidRPr="00665612">
        <w:rPr>
          <w:b w:val="0"/>
          <w:bCs/>
          <w:highlight w:val="yellow"/>
        </w:rPr>
        <w:t>/data/posts/</w:t>
      </w:r>
      <w:r w:rsidRPr="00665612">
        <w:rPr>
          <w:i/>
          <w:iCs/>
          <w:highlight w:val="yellow"/>
        </w:rPr>
        <w:t>:id</w:t>
      </w:r>
    </w:p>
    <w:p w14:paraId="22596DCF" w14:textId="21A4B5EC" w:rsidR="00215DB3" w:rsidRDefault="00215DB3" w:rsidP="001B1BF4">
      <w:proofErr w:type="gramStart"/>
      <w:r w:rsidRPr="00665612">
        <w:rPr>
          <w:highlight w:val="yellow"/>
        </w:rPr>
        <w:t xml:space="preserve">Where </w:t>
      </w:r>
      <w:r w:rsidRPr="00665612">
        <w:rPr>
          <w:b/>
          <w:bCs/>
          <w:i/>
          <w:iCs/>
          <w:highlight w:val="yellow"/>
        </w:rPr>
        <w:t>:id</w:t>
      </w:r>
      <w:proofErr w:type="gramEnd"/>
      <w:r w:rsidRPr="00665612">
        <w:rPr>
          <w:highlight w:val="yellow"/>
        </w:rPr>
        <w:t xml:space="preserve"> is the </w:t>
      </w:r>
      <w:r w:rsidRPr="00665612">
        <w:rPr>
          <w:b/>
          <w:bCs/>
          <w:highlight w:val="yellow"/>
        </w:rPr>
        <w:t>id</w:t>
      </w:r>
      <w:r w:rsidRPr="00665612">
        <w:rPr>
          <w:highlight w:val="yellow"/>
        </w:rPr>
        <w:t xml:space="preserve"> of the desired post. The required </w:t>
      </w:r>
      <w:r w:rsidRPr="00665612">
        <w:rPr>
          <w:b/>
          <w:bCs/>
          <w:highlight w:val="yellow"/>
        </w:rPr>
        <w:t>headers</w:t>
      </w:r>
      <w:r w:rsidRPr="00665612">
        <w:rPr>
          <w:highlight w:val="yellow"/>
        </w:rPr>
        <w:t xml:space="preserve"> are described in the documentation. The service will return a single object.</w:t>
      </w:r>
    </w:p>
    <w:p w14:paraId="33C885C3" w14:textId="57CF56C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E9148B">
        <w:rPr>
          <w:noProof/>
        </w:rPr>
        <w:t>P</w:t>
      </w:r>
      <w:r w:rsidR="00D45CD6">
        <w:rPr>
          <w:noProof/>
        </w:rPr>
        <w:t xml:space="preserve">age </w:t>
      </w:r>
      <w:r w:rsidR="0034653A">
        <w:rPr>
          <w:noProof/>
        </w:rPr>
        <w:t>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AFFD2AE" w:rsidR="00E30537" w:rsidRPr="00143C7E" w:rsidRDefault="00E30537" w:rsidP="00E30537">
      <w:r>
        <w:t xml:space="preserve">The </w:t>
      </w:r>
      <w:r w:rsidRPr="00D45CD6">
        <w:rPr>
          <w:b/>
          <w:bCs/>
        </w:rPr>
        <w:t>Edit page</w:t>
      </w:r>
      <w:r>
        <w:t xml:space="preserve"> is available to </w:t>
      </w:r>
      <w:r w:rsidRPr="00D45CD6">
        <w:rPr>
          <w:b/>
          <w:bCs/>
        </w:rPr>
        <w:t>logged-in users</w:t>
      </w:r>
      <w:r>
        <w:t xml:space="preserve"> and it allows </w:t>
      </w:r>
      <w:r w:rsidRPr="00D45CD6">
        <w:rPr>
          <w:b/>
          <w:bCs/>
        </w:rPr>
        <w:t>author</w:t>
      </w:r>
      <w:r w:rsidR="00DB35A1" w:rsidRPr="00D45CD6">
        <w:rPr>
          <w:b/>
          <w:bCs/>
        </w:rPr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930D10">
        <w:t>post</w:t>
      </w:r>
      <w:r w:rsidRPr="00AC30D4">
        <w:t xml:space="preserve">. </w:t>
      </w:r>
      <w:r w:rsidRPr="00143C7E">
        <w:t xml:space="preserve">Clicking the </w:t>
      </w:r>
      <w:r w:rsidR="003F5380">
        <w:rPr>
          <w:b/>
          <w:bCs/>
        </w:rPr>
        <w:t>[</w:t>
      </w:r>
      <w:r w:rsidRPr="00143C7E">
        <w:rPr>
          <w:b/>
          <w:bCs/>
        </w:rPr>
        <w:t>Edit</w:t>
      </w:r>
      <w:r w:rsidR="003F5380">
        <w:rPr>
          <w:b/>
          <w:bCs/>
        </w:rPr>
        <w:t>]</w:t>
      </w:r>
      <w:r w:rsidRPr="00143C7E">
        <w:t xml:space="preserve"> </w:t>
      </w:r>
      <w:r w:rsidR="003F5380">
        <w:t>button</w:t>
      </w:r>
      <w:r w:rsidRPr="00143C7E">
        <w:t xml:space="preserve"> of a particular </w:t>
      </w:r>
      <w:r w:rsidR="002E4CA8">
        <w:t>post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216149">
        <w:t>post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 xml:space="preserve">Check if </w:t>
      </w:r>
      <w:r w:rsidR="007865BD" w:rsidRPr="0086182C">
        <w:rPr>
          <w:b/>
          <w:bCs/>
        </w:rPr>
        <w:t>all the fields</w:t>
      </w:r>
      <w:r w:rsidR="007865BD">
        <w:t xml:space="preserve"> are </w:t>
      </w:r>
      <w:r w:rsidR="007865BD" w:rsidRPr="0086182C">
        <w:rPr>
          <w:b/>
          <w:bCs/>
        </w:rPr>
        <w:t>filled</w:t>
      </w:r>
      <w:r w:rsidR="007865BD">
        <w:t xml:space="preserve"> before you send the request.</w:t>
      </w:r>
      <w:r w:rsidR="00E822BC">
        <w:t xml:space="preserve"> </w:t>
      </w:r>
      <w:r w:rsidR="00D45CD6" w:rsidRPr="00F2565E">
        <w:t>The fields must be filled in with the previous data when the page is first loaded.</w:t>
      </w:r>
    </w:p>
    <w:p w14:paraId="1D0A06F5" w14:textId="3C03397A" w:rsidR="00350D71" w:rsidRDefault="005504DB" w:rsidP="009665EE">
      <w:pPr>
        <w:jc w:val="center"/>
        <w:rPr>
          <w:noProof/>
        </w:rPr>
      </w:pPr>
      <w:r w:rsidRPr="005504DB">
        <w:rPr>
          <w:noProof/>
          <w:lang w:val="bg-BG" w:eastAsia="bg-BG"/>
        </w:rPr>
        <w:lastRenderedPageBreak/>
        <w:drawing>
          <wp:inline distT="0" distB="0" distL="0" distR="0" wp14:anchorId="62C0CADF" wp14:editId="68EB7DA7">
            <wp:extent cx="6626225" cy="3854450"/>
            <wp:effectExtent l="0" t="0" r="3175" b="635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307CBE">
      <w:pPr>
        <w:spacing w:after="0"/>
      </w:pPr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38655FE2" w14:textId="7B7B2BBD" w:rsidR="00455210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1B62B0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7741F51D" w:rsidR="00350D71" w:rsidRDefault="00E30537" w:rsidP="00D45CD6">
      <w:pPr>
        <w:spacing w:before="100" w:after="100"/>
      </w:pPr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D45CD6">
      <w:pPr>
        <w:spacing w:before="100" w:after="10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4B006D6E" w14:textId="0F1B15CE" w:rsidR="00064DAE" w:rsidRPr="00064DAE" w:rsidRDefault="00365DB6" w:rsidP="00064DA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064DAE">
        <w:t>address,</w:t>
      </w:r>
      <w:r w:rsidR="00064DAE">
        <w:br/>
        <w:t xml:space="preserve">  phone</w:t>
      </w:r>
    </w:p>
    <w:p w14:paraId="44A654CC" w14:textId="256BF90E" w:rsidR="00A16F6D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63AA9E6D" w:rsidR="00350D71" w:rsidRDefault="00A16F6D" w:rsidP="00D45CD6">
      <w:pPr>
        <w:spacing w:before="100"/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The service will return the modified record. Note that </w:t>
      </w:r>
      <w:r w:rsidR="00E30537" w:rsidRPr="00D37F2E">
        <w:rPr>
          <w:b/>
          <w:bCs/>
        </w:rPr>
        <w:t>PUT</w:t>
      </w:r>
      <w:r w:rsidR="00E30537">
        <w:t xml:space="preserve"> request</w:t>
      </w:r>
      <w:r w:rsidR="00DB35A1">
        <w:t>s</w:t>
      </w:r>
      <w:r w:rsidR="00E30537">
        <w:t xml:space="preserve"> </w:t>
      </w:r>
      <w:r w:rsidR="00E30537" w:rsidRPr="00D37F2E">
        <w:rPr>
          <w:b/>
          <w:bCs/>
        </w:rPr>
        <w:t>do not</w:t>
      </w:r>
      <w:r w:rsidR="00E30537">
        <w:t xml:space="preserve"> merge properties and will instead </w:t>
      </w:r>
      <w:r w:rsidR="00E30537" w:rsidRPr="00D37F2E">
        <w:rPr>
          <w:b/>
          <w:bCs/>
        </w:rPr>
        <w:t>replace</w:t>
      </w:r>
      <w:r w:rsidR="00E30537">
        <w:t xml:space="preserve"> the entire record. Upon success, </w:t>
      </w:r>
      <w:r w:rsidR="00E30537" w:rsidRPr="007770AA">
        <w:rPr>
          <w:b/>
          <w:bCs/>
        </w:rPr>
        <w:t>redirect</w:t>
      </w:r>
      <w:r w:rsidR="00E30537">
        <w:t xml:space="preserve"> the user to the </w:t>
      </w:r>
      <w:r w:rsidR="00360E68">
        <w:rPr>
          <w:b/>
          <w:bCs/>
        </w:rPr>
        <w:t>Details</w:t>
      </w:r>
      <w:r w:rsidR="00E30537">
        <w:t xml:space="preserve"> page</w:t>
      </w:r>
      <w:r w:rsidR="00360E68">
        <w:t xml:space="preserve"> for the current </w:t>
      </w:r>
      <w:r w:rsidR="006C79DF">
        <w:t>post</w:t>
      </w:r>
      <w:r w:rsidR="00E30537">
        <w:t>.</w:t>
      </w:r>
    </w:p>
    <w:p w14:paraId="19BB6C8F" w14:textId="0AE5A8B7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383A38">
        <w:rPr>
          <w:noProof/>
        </w:rPr>
        <w:t>Post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3E5A182D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 for </w:t>
      </w:r>
      <w:r w:rsidR="00973DA7">
        <w:t>posts</w:t>
      </w:r>
      <w:r>
        <w:t xml:space="preserve"> they have created. When the author clicks on the </w:t>
      </w:r>
      <w:r w:rsidR="002F7796" w:rsidRPr="002F7796">
        <w:rPr>
          <w:b/>
          <w:bCs/>
        </w:rPr>
        <w:t>[Delete]</w:t>
      </w:r>
      <w:r>
        <w:t xml:space="preserve"> </w:t>
      </w:r>
      <w:r w:rsidR="002F7796" w:rsidRPr="002F7796">
        <w:rPr>
          <w:b/>
          <w:bCs/>
        </w:rPr>
        <w:t>button</w:t>
      </w:r>
      <w:r>
        <w:t xml:space="preserve"> on any of their </w:t>
      </w:r>
      <w:r w:rsidR="00FB16DF">
        <w:t>post</w:t>
      </w:r>
      <w:r>
        <w:t xml:space="preserve">, a </w:t>
      </w:r>
      <w:r w:rsidRPr="000808E8">
        <w:rPr>
          <w:b/>
          <w:bCs/>
        </w:rPr>
        <w:t>confirmation dialog</w:t>
      </w:r>
      <w:r>
        <w:t xml:space="preserve"> should be displayed, and upon confirming this dialog, the </w:t>
      </w:r>
      <w:r w:rsidR="00FB16DF">
        <w:t>post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</w:t>
      </w:r>
      <w:r w:rsidR="00BB3362">
        <w:t xml:space="preserve">the </w:t>
      </w:r>
      <w:r w:rsidR="00816311">
        <w:t xml:space="preserve">user should be </w:t>
      </w:r>
      <w:r w:rsidR="00816311" w:rsidRPr="007770AA">
        <w:rPr>
          <w:b/>
          <w:bCs/>
        </w:rPr>
        <w:t>redirect</w:t>
      </w:r>
      <w:r w:rsidR="00AF61D7">
        <w:rPr>
          <w:b/>
          <w:bCs/>
        </w:rPr>
        <w:t>ed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4C66EF51" w:rsidR="00E30537" w:rsidRDefault="00047AC2" w:rsidP="00E30537">
      <w:r>
        <w:t xml:space="preserve">To </w:t>
      </w:r>
      <w:r w:rsidRPr="00D45CD6">
        <w:rPr>
          <w:b/>
          <w:bCs/>
        </w:rPr>
        <w:t>delete</w:t>
      </w:r>
      <w:r>
        <w:t xml:space="preserve"> a </w:t>
      </w:r>
      <w:r w:rsidR="00FB16DF">
        <w:t>post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6C2C0F7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B3362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64F263A2" w:rsidR="00E30537" w:rsidRDefault="00E30537" w:rsidP="00E30537">
      <w:proofErr w:type="gramStart"/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B44B24">
        <w:t>post</w:t>
      </w:r>
      <w:r>
        <w:t xml:space="preserve">. </w:t>
      </w:r>
      <w:r w:rsidR="00936012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6833D9CE" w:rsidR="00201EFC" w:rsidRDefault="00047AC2" w:rsidP="00DB35A1">
      <w:pPr>
        <w:pStyle w:val="Heading3"/>
        <w:rPr>
          <w:noProof/>
        </w:rPr>
      </w:pPr>
      <w:r>
        <w:rPr>
          <w:noProof/>
        </w:rPr>
        <w:t xml:space="preserve">My </w:t>
      </w:r>
      <w:r w:rsidR="004828FC">
        <w:rPr>
          <w:noProof/>
        </w:rPr>
        <w:t>Post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817E1A3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5A3D3B">
        <w:t>posts</w:t>
      </w:r>
      <w:r>
        <w:t xml:space="preserve"> by clicking [</w:t>
      </w:r>
      <w:r w:rsidRPr="00635D45">
        <w:rPr>
          <w:b/>
        </w:rPr>
        <w:t xml:space="preserve">My </w:t>
      </w:r>
      <w:r w:rsidR="00A8378D">
        <w:rPr>
          <w:b/>
        </w:rPr>
        <w:t>Posts</w:t>
      </w:r>
      <w:r>
        <w:t>].</w:t>
      </w:r>
      <w:r w:rsidR="00D73F8E">
        <w:t xml:space="preserve"> </w:t>
      </w:r>
      <w:r w:rsidR="00C3000A">
        <w:t>All the posts</w:t>
      </w:r>
      <w:r w:rsidR="00047AC2">
        <w:t xml:space="preserve"> </w:t>
      </w:r>
      <w:r w:rsidR="00365DB6">
        <w:t>added by the current user</w:t>
      </w:r>
      <w:r w:rsidR="00C3000A">
        <w:t xml:space="preserve"> should be displayed.</w:t>
      </w:r>
    </w:p>
    <w:p w14:paraId="6E5C7ADB" w14:textId="69AEEF44" w:rsidR="00BE5BA3" w:rsidRDefault="00A8378D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71E01F4" wp14:editId="185A65E4">
            <wp:extent cx="6626225" cy="3062605"/>
            <wp:effectExtent l="0" t="0" r="3175" b="444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3B924E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4C3F1D">
        <w:rPr>
          <w:b/>
          <w:bCs/>
        </w:rPr>
        <w:t>posts</w:t>
      </w:r>
      <w:r w:rsidRPr="00AC30D4">
        <w:t>, the following view should be displayed:</w:t>
      </w:r>
    </w:p>
    <w:p w14:paraId="384C7B24" w14:textId="3D3C6D4D" w:rsidR="00E30537" w:rsidRDefault="005F06EF" w:rsidP="002D4880">
      <w:pPr>
        <w:jc w:val="center"/>
        <w:rPr>
          <w:noProof/>
        </w:rPr>
      </w:pPr>
      <w:r w:rsidRPr="005F06EF">
        <w:rPr>
          <w:noProof/>
        </w:rPr>
        <w:drawing>
          <wp:inline distT="0" distB="0" distL="0" distR="0" wp14:anchorId="523A03EE" wp14:editId="5819C2F1">
            <wp:extent cx="6612890" cy="3615267"/>
            <wp:effectExtent l="0" t="0" r="3810" b="444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226" cy="362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9DC6D3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442EF">
        <w:rPr>
          <w:b w:val="0"/>
          <w:bCs/>
        </w:rPr>
        <w:t>post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6554458A" w:rsidR="001D5A60" w:rsidRPr="009665EE" w:rsidRDefault="001D5A60" w:rsidP="00D45CD6">
      <w:pPr>
        <w:spacing w:before="100"/>
      </w:pPr>
      <w:r>
        <w:lastRenderedPageBreak/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 w:rsidR="001D208C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02CD52D3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 w:rsidR="00A50A71">
        <w:rPr>
          <w:noProof/>
        </w:rPr>
        <w:t xml:space="preserve"> Donate materials</w:t>
      </w:r>
      <w:r w:rsidR="004B58B2">
        <w:rPr>
          <w:noProof/>
        </w:rPr>
        <w:t xml:space="preserve"> (1</w:t>
      </w:r>
      <w:r w:rsidR="00307CBE">
        <w:rPr>
          <w:noProof/>
        </w:rPr>
        <w:t>5</w:t>
      </w:r>
      <w:r w:rsidR="00365DB6">
        <w:rPr>
          <w:noProof/>
        </w:rPr>
        <w:t xml:space="preserve"> Pts)</w:t>
      </w:r>
    </w:p>
    <w:p w14:paraId="5E5E3F41" w14:textId="649CBDEC" w:rsidR="009665EE" w:rsidRDefault="00365DB6" w:rsidP="00365DB6">
      <w:r>
        <w:t xml:space="preserve">Every </w:t>
      </w:r>
      <w:r w:rsidR="009D0EF6">
        <w:t xml:space="preserve">logged-in </w:t>
      </w:r>
      <w:r>
        <w:t>user should be able to</w:t>
      </w:r>
      <w:r w:rsidR="00A508AA">
        <w:t xml:space="preserve"> </w:t>
      </w:r>
      <w:r w:rsidR="00A508AA">
        <w:rPr>
          <w:b/>
          <w:bCs/>
        </w:rPr>
        <w:t>donate materials requested</w:t>
      </w:r>
      <w:r w:rsidR="00A508AA">
        <w:t xml:space="preserve"> in a post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7A6231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</w:t>
      </w:r>
      <w:r w:rsidR="00774EC5">
        <w:rPr>
          <w:b/>
          <w:bCs/>
        </w:rPr>
        <w:t xml:space="preserve"> </w:t>
      </w:r>
      <w:r w:rsidR="00774EC5">
        <w:t xml:space="preserve">the </w:t>
      </w:r>
      <w:proofErr w:type="spellStart"/>
      <w:r w:rsidR="00EF53C3">
        <w:rPr>
          <w:b/>
        </w:rPr>
        <w:t>the</w:t>
      </w:r>
      <w:proofErr w:type="spellEnd"/>
      <w:r w:rsidR="00EF53C3">
        <w:rPr>
          <w:b/>
        </w:rPr>
        <w:t xml:space="preserve"> donation of each post</w:t>
      </w:r>
      <w:r w:rsidR="00EF53C3" w:rsidRPr="000D6B24">
        <w:rPr>
          <w:b/>
        </w:rPr>
        <w:t xml:space="preserve"> increases</w:t>
      </w:r>
      <w:r w:rsidR="00EF53C3">
        <w:rPr>
          <w:b/>
        </w:rPr>
        <w:t xml:space="preserve"> by 1.</w:t>
      </w:r>
    </w:p>
    <w:p w14:paraId="03ECFF56" w14:textId="7841D1CD" w:rsidR="00365DB6" w:rsidRDefault="009D0EF6" w:rsidP="00365DB6">
      <w:r>
        <w:t xml:space="preserve">The view when the user </w:t>
      </w:r>
      <w:r w:rsidR="0007084B">
        <w:t xml:space="preserve">has not </w:t>
      </w:r>
      <w:r>
        <w:t>press</w:t>
      </w:r>
      <w:r w:rsidR="0007084B">
        <w:t>ed</w:t>
      </w:r>
      <w:r w:rsidR="00E4344D">
        <w:t xml:space="preserve"> the</w:t>
      </w:r>
      <w:r>
        <w:t xml:space="preserve"> </w:t>
      </w:r>
      <w:r w:rsidR="00A74061" w:rsidRPr="000D6B24">
        <w:rPr>
          <w:rFonts w:ascii="Consolas" w:hAnsi="Consolas"/>
          <w:b/>
        </w:rPr>
        <w:t>[</w:t>
      </w:r>
      <w:r w:rsidR="00E4344D">
        <w:rPr>
          <w:rFonts w:ascii="Consolas" w:hAnsi="Consolas"/>
          <w:b/>
        </w:rPr>
        <w:t>Donat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</w:t>
      </w:r>
      <w:r w:rsidR="004F5594">
        <w:t xml:space="preserve"> this</w:t>
      </w:r>
      <w:r>
        <w:t>:</w:t>
      </w:r>
    </w:p>
    <w:p w14:paraId="0B6372CC" w14:textId="23AA0438" w:rsidR="00464E6B" w:rsidRDefault="007E1AC5" w:rsidP="00365DB6">
      <w:r>
        <w:rPr>
          <w:noProof/>
        </w:rPr>
        <w:drawing>
          <wp:inline distT="0" distB="0" distL="0" distR="0" wp14:anchorId="4C70A3D5" wp14:editId="1996B6D6">
            <wp:extent cx="6626225" cy="322135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B02" w14:textId="4259D594" w:rsidR="00392E9A" w:rsidRDefault="00483803" w:rsidP="00365DB6">
      <w:r>
        <w:t>W</w:t>
      </w:r>
      <w:r w:rsidR="009D0EF6">
        <w:t>hen the user</w:t>
      </w:r>
      <w:r w:rsidR="0079519A">
        <w:t xml:space="preserve"> </w:t>
      </w:r>
      <w:r w:rsidR="0079519A">
        <w:rPr>
          <w:b/>
          <w:bCs/>
        </w:rPr>
        <w:t>has made a donation</w:t>
      </w:r>
      <w:r w:rsidR="0079519A">
        <w:t xml:space="preserve"> using</w:t>
      </w:r>
      <w:r w:rsidR="009D0EF6">
        <w:t xml:space="preserve"> </w:t>
      </w:r>
      <w:r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79519A">
        <w:rPr>
          <w:rFonts w:ascii="Consolas" w:hAnsi="Consolas"/>
          <w:b/>
        </w:rPr>
        <w:t>Donat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464E6B">
        <w:t>, the view should look like this:</w:t>
      </w:r>
    </w:p>
    <w:p w14:paraId="40B4F4D7" w14:textId="671C9D6D" w:rsidR="006868A5" w:rsidRDefault="007E1AC5" w:rsidP="00365DB6">
      <w:r>
        <w:rPr>
          <w:noProof/>
        </w:rPr>
        <w:drawing>
          <wp:inline distT="0" distB="0" distL="0" distR="0" wp14:anchorId="4FD05FA0" wp14:editId="2A981BF7">
            <wp:extent cx="6626225" cy="320421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785C1" w14:textId="13B46DC8" w:rsidR="009772C4" w:rsidRDefault="009772C4" w:rsidP="00365DB6">
      <w:r>
        <w:rPr>
          <w:b/>
          <w:bCs/>
        </w:rPr>
        <w:t xml:space="preserve">Creator </w:t>
      </w:r>
      <w:r>
        <w:t xml:space="preserve">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should look like this:</w:t>
      </w:r>
    </w:p>
    <w:p w14:paraId="0BE44A88" w14:textId="500BF1B6" w:rsidR="009772C4" w:rsidRPr="009772C4" w:rsidRDefault="009772C4" w:rsidP="00365DB6">
      <w:r>
        <w:rPr>
          <w:noProof/>
        </w:rPr>
        <w:lastRenderedPageBreak/>
        <w:drawing>
          <wp:inline distT="0" distB="0" distL="0" distR="0" wp14:anchorId="7544B6B2" wp14:editId="607143FA">
            <wp:extent cx="6626225" cy="320802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08673C0D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DC6188">
        <w:rPr>
          <w:b/>
          <w:bCs/>
        </w:rPr>
        <w:t>s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 w:rsidR="00DC6188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</w:t>
      </w:r>
      <w:r w:rsidR="00B2395B">
        <w:t xml:space="preserve"> this</w:t>
      </w:r>
      <w:r w:rsidR="0073427C">
        <w:t>:</w:t>
      </w:r>
    </w:p>
    <w:p w14:paraId="61A969EC" w14:textId="5D32BA8B" w:rsidR="0073427C" w:rsidRDefault="007E1AC5" w:rsidP="00365DB6">
      <w:r>
        <w:rPr>
          <w:noProof/>
        </w:rPr>
        <w:drawing>
          <wp:inline distT="0" distB="0" distL="0" distR="0" wp14:anchorId="7E2B4BCC" wp14:editId="2D07DFA5">
            <wp:extent cx="6626225" cy="3215005"/>
            <wp:effectExtent l="0" t="0" r="3175" b="444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7AF28985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</w:t>
      </w:r>
      <w:r w:rsidR="00EA083E">
        <w:rPr>
          <w:b/>
          <w:bCs/>
        </w:rPr>
        <w:t>make a donation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5B96D9D9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735483">
        <w:rPr>
          <w:b w:val="0"/>
          <w:bCs/>
        </w:rPr>
        <w:t>donations</w:t>
      </w:r>
    </w:p>
    <w:p w14:paraId="757C2E03" w14:textId="1262FB8C" w:rsidR="00EA0B17" w:rsidRPr="00EA0B17" w:rsidRDefault="00EA0B17" w:rsidP="00085E2B">
      <w:pPr>
        <w:spacing w:before="200"/>
        <w:rPr>
          <w:sz w:val="2"/>
        </w:rPr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2F64CC2F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CC7946">
        <w:t>post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37C8A66F" w:rsidR="00830AA8" w:rsidRDefault="009514C1" w:rsidP="00085E2B">
      <w:pPr>
        <w:spacing w:before="200"/>
      </w:pPr>
      <w:r>
        <w:t>The r</w:t>
      </w:r>
      <w:r w:rsidR="00DF5DA8">
        <w:t xml:space="preserve">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</w:t>
      </w:r>
    </w:p>
    <w:p w14:paraId="09DAB6E5" w14:textId="264716BC" w:rsidR="007E1AC5" w:rsidRPr="00830AA8" w:rsidRDefault="007E1AC5" w:rsidP="007E1AC5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ost</w:t>
      </w:r>
      <w:r w:rsidRPr="006318B8">
        <w:t>:</w:t>
      </w:r>
    </w:p>
    <w:p w14:paraId="26A71FE6" w14:textId="7777777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47F7093" w14:textId="0F9904D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</w:t>
      </w:r>
      <w:r>
        <w:rPr>
          <w:b w:val="0"/>
          <w:bCs/>
        </w:rPr>
        <w:t>s</w:t>
      </w:r>
      <w:r w:rsidRPr="003E6E43">
        <w:rPr>
          <w:b w:val="0"/>
          <w:bCs/>
        </w:rPr>
        <w:t>?where=p</w:t>
      </w:r>
      <w:r>
        <w:rPr>
          <w:b w:val="0"/>
          <w:bCs/>
        </w:rPr>
        <w:t>ost</w:t>
      </w:r>
      <w:r w:rsidRPr="003E6E43">
        <w:rPr>
          <w:b w:val="0"/>
          <w:bCs/>
        </w:rPr>
        <w:t>Id%3D%22</w:t>
      </w:r>
      <w:r w:rsidRPr="003E6E43">
        <w:t>${</w:t>
      </w:r>
      <w:r>
        <w:t>postId</w:t>
      </w:r>
      <w:r w:rsidRPr="003E6E43">
        <w:t>}</w:t>
      </w:r>
      <w:r w:rsidRPr="003E6E43">
        <w:rPr>
          <w:b w:val="0"/>
          <w:bCs/>
        </w:rPr>
        <w:t>%22&amp;distinct=_ownerId&amp;count</w:t>
      </w:r>
    </w:p>
    <w:p w14:paraId="261189A8" w14:textId="347FC043" w:rsidR="007E1AC5" w:rsidRDefault="007E1AC5" w:rsidP="007E1AC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4FB29954" w14:textId="63F0C063" w:rsidR="00085E2B" w:rsidRDefault="00085E2B" w:rsidP="00085E2B">
      <w:pPr>
        <w:spacing w:before="200"/>
        <w:rPr>
          <w:b/>
          <w:bCs/>
        </w:rPr>
      </w:pPr>
      <w:r>
        <w:t xml:space="preserve">Send the following </w:t>
      </w:r>
      <w:r>
        <w:rPr>
          <w:b/>
          <w:bCs/>
        </w:rPr>
        <w:t>request to get a donation for a post from a specific user</w:t>
      </w:r>
      <w:r>
        <w:t>:</w:t>
      </w:r>
    </w:p>
    <w:p w14:paraId="11B11A0A" w14:textId="77777777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240A209" w14:textId="3D1350E5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Pr="00085E2B">
        <w:rPr>
          <w:b w:val="0"/>
          <w:bCs/>
        </w:rPr>
        <w:t>/data/donations?where=postId%3D%22</w:t>
      </w:r>
      <w:r w:rsidRPr="007E1AC5">
        <w:t>${postId}</w:t>
      </w:r>
      <w:r w:rsidRPr="00085E2B">
        <w:rPr>
          <w:b w:val="0"/>
          <w:bCs/>
        </w:rPr>
        <w:t>%22%20and%20_ownerId%3D%22</w:t>
      </w:r>
      <w:r w:rsidRPr="007E1AC5">
        <w:t>${userId}</w:t>
      </w:r>
      <w:r w:rsidRPr="00085E2B">
        <w:rPr>
          <w:b w:val="0"/>
          <w:bCs/>
        </w:rPr>
        <w:t>%22&amp;count</w:t>
      </w:r>
    </w:p>
    <w:p w14:paraId="48CF8BF6" w14:textId="6B9C4D07" w:rsidR="00085E2B" w:rsidRDefault="00085E2B" w:rsidP="00EA0B17">
      <w:r>
        <w:t xml:space="preserve">Where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desired post and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user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>
        <w:rPr>
          <w:b/>
        </w:rPr>
        <w:t xml:space="preserve">0 </w:t>
      </w:r>
      <w:r>
        <w:rPr>
          <w:bCs/>
        </w:rPr>
        <w:t xml:space="preserve">or </w:t>
      </w:r>
      <w:r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>
        <w:rPr>
          <w:rFonts w:ascii="Consolas" w:hAnsi="Consolas"/>
          <w:b/>
        </w:rPr>
        <w:t>[Donation]</w:t>
      </w:r>
      <w:r>
        <w:t xml:space="preserve"> button should be displayed or not. </w:t>
      </w:r>
    </w:p>
    <w:p w14:paraId="24F3EBD6" w14:textId="7F2FB3B5" w:rsidR="001B5EE6" w:rsidRPr="006F0B42" w:rsidRDefault="001B5EE6" w:rsidP="001B5EE6">
      <w:pPr>
        <w:pStyle w:val="Heading2"/>
        <w:numPr>
          <w:ilvl w:val="0"/>
          <w:numId w:val="22"/>
        </w:numPr>
      </w:pPr>
      <w:r w:rsidRPr="006F0B42">
        <w:t>Submitting Your Solution</w:t>
      </w:r>
    </w:p>
    <w:p w14:paraId="3CAB26C4" w14:textId="77777777" w:rsidR="001B5EE6" w:rsidRDefault="001B5EE6" w:rsidP="001B5EE6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>. Upload the archive to Judge.</w:t>
      </w:r>
    </w:p>
    <w:p w14:paraId="0CFB059F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FD096F7" wp14:editId="303C6563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21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80A50EC" wp14:editId="5ECF2BEC">
            <wp:extent cx="6626225" cy="4190832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5797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CD4F3CC" wp14:editId="2099A4A4">
            <wp:extent cx="6626225" cy="411480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7FAB" w14:textId="6A2B6AD0" w:rsidR="001B5EE6" w:rsidRPr="0031078B" w:rsidRDefault="001B5EE6" w:rsidP="001B5EE6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lastRenderedPageBreak/>
        <w:drawing>
          <wp:inline distT="0" distB="0" distL="0" distR="0" wp14:anchorId="1EAD9CE9" wp14:editId="056946FA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lastRenderedPageBreak/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0BB5C5B" w:rsidR="0041486E" w:rsidRDefault="0041486E" w:rsidP="0041486E">
      <w:r>
        <w:t xml:space="preserve">The value for </w:t>
      </w:r>
      <w:r w:rsidR="00956280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87E53D2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</w:t>
      </w:r>
      <w:r w:rsidR="00F054F9">
        <w:t>checks,</w:t>
      </w:r>
      <w:r>
        <w:t xml:space="preserve">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0D9C1EB2" w:rsidR="0041486E" w:rsidRDefault="0041486E" w:rsidP="0041486E">
      <w:r>
        <w:t xml:space="preserve">If the actions are happening too fast, you can increase the value of </w:t>
      </w:r>
      <w:r w:rsidR="00F054F9">
        <w:t>slow-mo</w:t>
      </w:r>
      <w:r>
        <w:t xml:space="preserve">. If the browser hangs, you can just close it and abort any remaining tests by focusing </w:t>
      </w:r>
      <w:r w:rsidR="00F8541C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DCB72" w14:textId="77777777" w:rsidR="00C41C44" w:rsidRDefault="00C41C44" w:rsidP="008068A2">
      <w:pPr>
        <w:spacing w:after="0" w:line="240" w:lineRule="auto"/>
      </w:pPr>
      <w:r>
        <w:separator/>
      </w:r>
    </w:p>
  </w:endnote>
  <w:endnote w:type="continuationSeparator" w:id="0">
    <w:p w14:paraId="3891D806" w14:textId="77777777" w:rsidR="00C41C44" w:rsidRDefault="00C41C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546E7" w14:textId="77777777" w:rsidR="00C41C44" w:rsidRDefault="00C41C44" w:rsidP="008068A2">
      <w:pPr>
        <w:spacing w:after="0" w:line="240" w:lineRule="auto"/>
      </w:pPr>
      <w:r>
        <w:separator/>
      </w:r>
    </w:p>
  </w:footnote>
  <w:footnote w:type="continuationSeparator" w:id="0">
    <w:p w14:paraId="3773393F" w14:textId="77777777" w:rsidR="00C41C44" w:rsidRDefault="00C41C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20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 w:numId="24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31CB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57BB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5612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841"/>
    <w:rsid w:val="00877C80"/>
    <w:rsid w:val="00877D66"/>
    <w:rsid w:val="0088080B"/>
    <w:rsid w:val="00882125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4EF7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840"/>
    <w:rsid w:val="00A45A89"/>
    <w:rsid w:val="00A47F12"/>
    <w:rsid w:val="00A508AA"/>
    <w:rsid w:val="00A50A71"/>
    <w:rsid w:val="00A52EC4"/>
    <w:rsid w:val="00A537C7"/>
    <w:rsid w:val="00A53E4C"/>
    <w:rsid w:val="00A543E2"/>
    <w:rsid w:val="00A555AD"/>
    <w:rsid w:val="00A55939"/>
    <w:rsid w:val="00A5623E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600BD"/>
    <w:rsid w:val="00B6017C"/>
    <w:rsid w:val="00B60226"/>
    <w:rsid w:val="00B622F6"/>
    <w:rsid w:val="00B62490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1C44"/>
    <w:rsid w:val="00C4291F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1F7A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1</Pages>
  <Words>2593</Words>
  <Characters>14781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Velikov</cp:lastModifiedBy>
  <cp:revision>183</cp:revision>
  <cp:lastPrinted>2014-02-12T16:33:00Z</cp:lastPrinted>
  <dcterms:created xsi:type="dcterms:W3CDTF">2022-03-05T09:33:00Z</dcterms:created>
  <dcterms:modified xsi:type="dcterms:W3CDTF">2022-04-10T21:18:00Z</dcterms:modified>
  <cp:category>programming, education, software engineering, software development</cp:category>
</cp:coreProperties>
</file>